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2E8E4" w14:textId="584BF686" w:rsidR="004E6FEF" w:rsidRDefault="00D7007A" w:rsidP="00E82F80">
      <w:pPr>
        <w:rPr>
          <w:rStyle w:val="Strong"/>
          <w:b w:val="0"/>
          <w:bCs w:val="0"/>
        </w:rPr>
      </w:pPr>
      <w:r>
        <w:rPr>
          <w:rStyle w:val="Strong"/>
          <w:b w:val="0"/>
          <w:bCs w:val="0"/>
        </w:rPr>
        <w:t>Chapter 1</w:t>
      </w:r>
      <w:r w:rsidR="00E94C0F">
        <w:rPr>
          <w:rStyle w:val="Strong"/>
          <w:b w:val="0"/>
          <w:bCs w:val="0"/>
        </w:rPr>
        <w:t>5</w:t>
      </w:r>
      <w:r>
        <w:rPr>
          <w:rStyle w:val="Strong"/>
          <w:b w:val="0"/>
          <w:bCs w:val="0"/>
        </w:rPr>
        <w:t xml:space="preserve">: </w:t>
      </w:r>
      <w:r w:rsidR="00E94C0F">
        <w:rPr>
          <w:rStyle w:val="Strong"/>
          <w:b w:val="0"/>
          <w:bCs w:val="0"/>
        </w:rPr>
        <w:t xml:space="preserve">Object Oriented </w:t>
      </w:r>
      <w:r w:rsidR="003E2333">
        <w:rPr>
          <w:rStyle w:val="Strong"/>
          <w:b w:val="0"/>
          <w:bCs w:val="0"/>
        </w:rPr>
        <w:t>Programming</w:t>
      </w:r>
    </w:p>
    <w:p w14:paraId="17D36B1B" w14:textId="24C098BE" w:rsidR="00E30255" w:rsidRDefault="00E30255" w:rsidP="00E30255"/>
    <w:p w14:paraId="1E1A1FD2" w14:textId="77777777" w:rsidR="00A3138D" w:rsidRDefault="00A3138D" w:rsidP="00A3138D">
      <w:pPr>
        <w:spacing w:line="360" w:lineRule="auto"/>
      </w:pPr>
      <w:r>
        <w:t>Object oriented programming is a different approach to writing code. There are two concepts that need to be addressed: Classes and Objects. A class can be viewed as a blueprint from which many objects are created. Imagine the blueprint (class) for a house. Many houses (objects) can be constructed from these plans, each one containing its own attributes / locational data.</w:t>
      </w:r>
    </w:p>
    <w:p w14:paraId="176A0AF2" w14:textId="21AD2CB0" w:rsidR="00A3138D" w:rsidRDefault="00A3138D" w:rsidP="00A3138D">
      <w:pPr>
        <w:spacing w:line="360" w:lineRule="auto"/>
      </w:pPr>
      <w:r>
        <w:t>The class approach builds from the struct approach covered in a previous chapter. However, there are benefits to using classes that structs do not possess. These are techniques such as inheritance and polymorphism, which will reduce the amount of code you are required to write, whilst also making for a stronger code base.</w:t>
      </w:r>
    </w:p>
    <w:p w14:paraId="65C44BE1" w14:textId="744863E1" w:rsidR="00231E6D" w:rsidRDefault="00A3138D" w:rsidP="00A3138D">
      <w:pPr>
        <w:spacing w:line="360" w:lineRule="auto"/>
      </w:pPr>
      <w:r>
        <w:t>To declare a new class, simply use the keyword class followed by the name you wish to call your class. The following example creates a class called Cat.</w:t>
      </w:r>
      <w:r w:rsidR="008F000A">
        <w:t xml:space="preserve"> This can be </w:t>
      </w:r>
      <w:r w:rsidR="00231E6D">
        <w:t>added above the main function just as you would a struct.</w:t>
      </w:r>
      <w:r w:rsidR="008F6FE0">
        <w:t xml:space="preserve"> However, it is best practice </w:t>
      </w:r>
      <w:r w:rsidR="00A21329">
        <w:t>to create separate files</w:t>
      </w:r>
      <w:r w:rsidR="00BC6BD7">
        <w:t xml:space="preserve">. Each class will have </w:t>
      </w:r>
      <w:proofErr w:type="spellStart"/>
      <w:proofErr w:type="gramStart"/>
      <w:r w:rsidR="00BC6BD7">
        <w:t>it’s</w:t>
      </w:r>
      <w:proofErr w:type="spellEnd"/>
      <w:proofErr w:type="gramEnd"/>
      <w:r w:rsidR="00BC6BD7">
        <w:t xml:space="preserve"> own </w:t>
      </w:r>
      <w:proofErr w:type="spellStart"/>
      <w:r w:rsidR="00BC6BD7">
        <w:t>cpp</w:t>
      </w:r>
      <w:proofErr w:type="spellEnd"/>
      <w:r w:rsidR="00BC6BD7">
        <w:t xml:space="preserve"> file and a header file.</w:t>
      </w:r>
    </w:p>
    <w:p w14:paraId="6A1FB49D" w14:textId="719872FC" w:rsidR="006C2D01" w:rsidRDefault="003C0926" w:rsidP="00231E6D">
      <w:pPr>
        <w:spacing w:line="360" w:lineRule="auto"/>
        <w:jc w:val="center"/>
      </w:pPr>
      <w:r w:rsidRPr="003C0926">
        <w:rPr>
          <w:noProof/>
        </w:rPr>
        <w:drawing>
          <wp:inline distT="0" distB="0" distL="0" distR="0" wp14:anchorId="008031E0" wp14:editId="51060975">
            <wp:extent cx="1314633" cy="933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14633" cy="933580"/>
                    </a:xfrm>
                    <a:prstGeom prst="rect">
                      <a:avLst/>
                    </a:prstGeom>
                  </pic:spPr>
                </pic:pic>
              </a:graphicData>
            </a:graphic>
          </wp:inline>
        </w:drawing>
      </w:r>
    </w:p>
    <w:p w14:paraId="699B1AD9" w14:textId="19328BE2" w:rsidR="00231E6D" w:rsidRDefault="00A31730" w:rsidP="00231E6D">
      <w:pPr>
        <w:spacing w:line="360" w:lineRule="auto"/>
      </w:pPr>
      <w:r w:rsidRPr="00A31730">
        <w:t>To control what can be accessed and changed in your class you will need to use accessors. These restrict access to internal functions / variables according to</w:t>
      </w:r>
      <w:r>
        <w:t xml:space="preserve"> the</w:t>
      </w:r>
      <w:r w:rsidRPr="00A31730">
        <w:t xml:space="preserve"> table</w:t>
      </w:r>
      <w:r>
        <w:t xml:space="preserve"> below:</w:t>
      </w:r>
    </w:p>
    <w:tbl>
      <w:tblPr>
        <w:tblStyle w:val="TableGrid3"/>
        <w:tblW w:w="8080" w:type="dxa"/>
        <w:tblInd w:w="392" w:type="dxa"/>
        <w:tblLook w:val="04A0" w:firstRow="1" w:lastRow="0" w:firstColumn="1" w:lastColumn="0" w:noHBand="0" w:noVBand="1"/>
      </w:tblPr>
      <w:tblGrid>
        <w:gridCol w:w="2977"/>
        <w:gridCol w:w="5103"/>
      </w:tblGrid>
      <w:tr w:rsidR="00FE7A93" w:rsidRPr="00FE7A93" w14:paraId="75CC7304" w14:textId="77777777" w:rsidTr="00C30D27">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6A4314BC" w14:textId="77777777" w:rsidR="00FE7A93" w:rsidRPr="00FE7A93" w:rsidRDefault="00FE7A93" w:rsidP="00FE7A93">
            <w:pPr>
              <w:tabs>
                <w:tab w:val="left" w:pos="980"/>
              </w:tabs>
              <w:jc w:val="center"/>
              <w:rPr>
                <w:rFonts w:ascii="Calibri" w:hAnsi="Calibri" w:cs="Times New Roman"/>
                <w:b/>
              </w:rPr>
            </w:pPr>
            <w:r w:rsidRPr="00FE7A93">
              <w:rPr>
                <w:rFonts w:ascii="Calibri" w:hAnsi="Calibri" w:cs="Times New Roman"/>
                <w:b/>
              </w:rPr>
              <w:t>Accessor</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2A7F6EDA" w14:textId="77777777" w:rsidR="00FE7A93" w:rsidRPr="00FE7A93" w:rsidRDefault="00FE7A93" w:rsidP="00FE7A93">
            <w:pPr>
              <w:tabs>
                <w:tab w:val="left" w:pos="980"/>
              </w:tabs>
              <w:jc w:val="center"/>
              <w:rPr>
                <w:rFonts w:ascii="Calibri" w:hAnsi="Calibri" w:cs="Times New Roman"/>
                <w:b/>
              </w:rPr>
            </w:pPr>
            <w:r w:rsidRPr="00FE7A93">
              <w:rPr>
                <w:rFonts w:ascii="Calibri" w:hAnsi="Calibri" w:cs="Times New Roman"/>
                <w:b/>
              </w:rPr>
              <w:t>Description</w:t>
            </w:r>
          </w:p>
        </w:tc>
      </w:tr>
      <w:tr w:rsidR="00FE7A93" w:rsidRPr="00FE7A93" w14:paraId="56D304F3" w14:textId="77777777" w:rsidTr="00C30D27">
        <w:tc>
          <w:tcPr>
            <w:tcW w:w="2977" w:type="dxa"/>
            <w:tcBorders>
              <w:top w:val="single" w:sz="4" w:space="0" w:color="auto"/>
              <w:left w:val="single" w:sz="4" w:space="0" w:color="auto"/>
              <w:bottom w:val="single" w:sz="4" w:space="0" w:color="auto"/>
              <w:right w:val="single" w:sz="4" w:space="0" w:color="auto"/>
            </w:tcBorders>
            <w:hideMark/>
          </w:tcPr>
          <w:p w14:paraId="3F6547C8" w14:textId="77777777" w:rsidR="00FE7A93" w:rsidRPr="00FE7A93" w:rsidRDefault="00FE7A93" w:rsidP="00FE7A93">
            <w:pPr>
              <w:tabs>
                <w:tab w:val="left" w:pos="980"/>
              </w:tabs>
              <w:rPr>
                <w:rFonts w:ascii="Calibri" w:hAnsi="Calibri" w:cs="Times New Roman"/>
              </w:rPr>
            </w:pPr>
            <w:r w:rsidRPr="00FE7A93">
              <w:rPr>
                <w:rFonts w:ascii="Calibri" w:hAnsi="Calibri" w:cs="Times New Roman"/>
              </w:rPr>
              <w:t>public</w:t>
            </w:r>
          </w:p>
        </w:tc>
        <w:tc>
          <w:tcPr>
            <w:tcW w:w="5103" w:type="dxa"/>
            <w:tcBorders>
              <w:top w:val="single" w:sz="4" w:space="0" w:color="auto"/>
              <w:left w:val="single" w:sz="4" w:space="0" w:color="auto"/>
              <w:bottom w:val="single" w:sz="4" w:space="0" w:color="auto"/>
              <w:right w:val="single" w:sz="4" w:space="0" w:color="auto"/>
            </w:tcBorders>
            <w:hideMark/>
          </w:tcPr>
          <w:p w14:paraId="2B7F89B7" w14:textId="77777777" w:rsidR="00FE7A93" w:rsidRPr="00FE7A93" w:rsidRDefault="00FE7A93" w:rsidP="00FE7A93">
            <w:pPr>
              <w:tabs>
                <w:tab w:val="left" w:pos="980"/>
              </w:tabs>
              <w:rPr>
                <w:rFonts w:ascii="Calibri" w:hAnsi="Calibri" w:cs="Times New Roman"/>
              </w:rPr>
            </w:pPr>
            <w:r w:rsidRPr="00FE7A93">
              <w:rPr>
                <w:rFonts w:ascii="Calibri" w:hAnsi="Calibri" w:cs="Times New Roman"/>
              </w:rPr>
              <w:t>Anything falling under public can be accessed from anywhere.</w:t>
            </w:r>
          </w:p>
        </w:tc>
      </w:tr>
      <w:tr w:rsidR="00FE7A93" w:rsidRPr="00FE7A93" w14:paraId="7D63E2F7" w14:textId="77777777" w:rsidTr="00C30D27">
        <w:tc>
          <w:tcPr>
            <w:tcW w:w="2977" w:type="dxa"/>
            <w:tcBorders>
              <w:top w:val="single" w:sz="4" w:space="0" w:color="auto"/>
              <w:left w:val="single" w:sz="4" w:space="0" w:color="auto"/>
              <w:bottom w:val="single" w:sz="4" w:space="0" w:color="auto"/>
              <w:right w:val="single" w:sz="4" w:space="0" w:color="auto"/>
            </w:tcBorders>
            <w:hideMark/>
          </w:tcPr>
          <w:p w14:paraId="7871C573" w14:textId="77777777" w:rsidR="00FE7A93" w:rsidRPr="00FE7A93" w:rsidRDefault="00FE7A93" w:rsidP="00FE7A93">
            <w:pPr>
              <w:tabs>
                <w:tab w:val="left" w:pos="980"/>
              </w:tabs>
              <w:rPr>
                <w:rFonts w:ascii="Calibri" w:hAnsi="Calibri" w:cs="Times New Roman"/>
              </w:rPr>
            </w:pPr>
            <w:r w:rsidRPr="00FE7A93">
              <w:rPr>
                <w:rFonts w:ascii="Calibri" w:hAnsi="Calibri" w:cs="Times New Roman"/>
              </w:rPr>
              <w:t>protected</w:t>
            </w:r>
          </w:p>
        </w:tc>
        <w:tc>
          <w:tcPr>
            <w:tcW w:w="5103" w:type="dxa"/>
            <w:tcBorders>
              <w:top w:val="single" w:sz="4" w:space="0" w:color="auto"/>
              <w:left w:val="single" w:sz="4" w:space="0" w:color="auto"/>
              <w:bottom w:val="single" w:sz="4" w:space="0" w:color="auto"/>
              <w:right w:val="single" w:sz="4" w:space="0" w:color="auto"/>
            </w:tcBorders>
            <w:hideMark/>
          </w:tcPr>
          <w:p w14:paraId="3FB0D18D" w14:textId="77777777" w:rsidR="00FE7A93" w:rsidRPr="00FE7A93" w:rsidRDefault="00FE7A93" w:rsidP="00FE7A93">
            <w:pPr>
              <w:tabs>
                <w:tab w:val="left" w:pos="980"/>
              </w:tabs>
              <w:rPr>
                <w:rFonts w:ascii="Calibri" w:hAnsi="Calibri" w:cs="Times New Roman"/>
              </w:rPr>
            </w:pPr>
            <w:r w:rsidRPr="00FE7A93">
              <w:rPr>
                <w:rFonts w:ascii="Calibri" w:hAnsi="Calibri" w:cs="Times New Roman"/>
              </w:rPr>
              <w:t>Access is only given to the current class and child classes.</w:t>
            </w:r>
          </w:p>
        </w:tc>
      </w:tr>
      <w:tr w:rsidR="00FE7A93" w:rsidRPr="00FE7A93" w14:paraId="5519B252" w14:textId="77777777" w:rsidTr="00C30D27">
        <w:tc>
          <w:tcPr>
            <w:tcW w:w="2977" w:type="dxa"/>
            <w:tcBorders>
              <w:top w:val="single" w:sz="4" w:space="0" w:color="auto"/>
              <w:left w:val="single" w:sz="4" w:space="0" w:color="auto"/>
              <w:bottom w:val="single" w:sz="4" w:space="0" w:color="auto"/>
              <w:right w:val="single" w:sz="4" w:space="0" w:color="auto"/>
            </w:tcBorders>
            <w:hideMark/>
          </w:tcPr>
          <w:p w14:paraId="7C070846" w14:textId="77777777" w:rsidR="00FE7A93" w:rsidRPr="00FE7A93" w:rsidRDefault="00FE7A93" w:rsidP="00FE7A93">
            <w:pPr>
              <w:tabs>
                <w:tab w:val="left" w:pos="980"/>
              </w:tabs>
              <w:rPr>
                <w:rFonts w:ascii="Calibri" w:hAnsi="Calibri" w:cs="Times New Roman"/>
              </w:rPr>
            </w:pPr>
            <w:r w:rsidRPr="00FE7A93">
              <w:rPr>
                <w:rFonts w:ascii="Calibri" w:hAnsi="Calibri" w:cs="Times New Roman"/>
              </w:rPr>
              <w:t>private</w:t>
            </w:r>
          </w:p>
        </w:tc>
        <w:tc>
          <w:tcPr>
            <w:tcW w:w="5103" w:type="dxa"/>
            <w:tcBorders>
              <w:top w:val="single" w:sz="4" w:space="0" w:color="auto"/>
              <w:left w:val="single" w:sz="4" w:space="0" w:color="auto"/>
              <w:bottom w:val="single" w:sz="4" w:space="0" w:color="auto"/>
              <w:right w:val="single" w:sz="4" w:space="0" w:color="auto"/>
            </w:tcBorders>
            <w:hideMark/>
          </w:tcPr>
          <w:p w14:paraId="34D57106" w14:textId="77777777" w:rsidR="00FE7A93" w:rsidRPr="00FE7A93" w:rsidRDefault="00FE7A93" w:rsidP="00FE7A93">
            <w:pPr>
              <w:tabs>
                <w:tab w:val="left" w:pos="980"/>
              </w:tabs>
              <w:rPr>
                <w:rFonts w:ascii="Calibri" w:hAnsi="Calibri" w:cs="Times New Roman"/>
              </w:rPr>
            </w:pPr>
            <w:r w:rsidRPr="00FE7A93">
              <w:rPr>
                <w:rFonts w:ascii="Calibri" w:hAnsi="Calibri" w:cs="Times New Roman"/>
              </w:rPr>
              <w:t>Access is only available to the current class.</w:t>
            </w:r>
          </w:p>
          <w:p w14:paraId="7B5DB5F0" w14:textId="77777777" w:rsidR="00FE7A93" w:rsidRPr="00FE7A93" w:rsidRDefault="00FE7A93" w:rsidP="00FE7A93">
            <w:pPr>
              <w:tabs>
                <w:tab w:val="left" w:pos="980"/>
              </w:tabs>
              <w:rPr>
                <w:rFonts w:ascii="Calibri" w:hAnsi="Calibri" w:cs="Times New Roman"/>
              </w:rPr>
            </w:pPr>
            <w:r w:rsidRPr="00FE7A93">
              <w:rPr>
                <w:rFonts w:ascii="Calibri" w:hAnsi="Calibri" w:cs="Times New Roman"/>
              </w:rPr>
              <w:t>This is the default access level if one is not set.</w:t>
            </w:r>
          </w:p>
        </w:tc>
      </w:tr>
    </w:tbl>
    <w:p w14:paraId="432D155F" w14:textId="684609B8" w:rsidR="00FE7A93" w:rsidRDefault="00FE7A93" w:rsidP="00231E6D">
      <w:pPr>
        <w:spacing w:line="360" w:lineRule="auto"/>
      </w:pPr>
    </w:p>
    <w:p w14:paraId="61EFC277" w14:textId="35D3F40E" w:rsidR="00DA41F1" w:rsidRDefault="00DA41F1" w:rsidP="00231E6D">
      <w:pPr>
        <w:spacing w:line="360" w:lineRule="auto"/>
      </w:pPr>
      <w:r>
        <w:t xml:space="preserve">Next, we will add some functions and variables to our </w:t>
      </w:r>
      <w:r w:rsidR="000C25B7">
        <w:t>cat class. These will use differing accessor levels.</w:t>
      </w:r>
    </w:p>
    <w:p w14:paraId="1F467FB3" w14:textId="5F0CE32D" w:rsidR="003A4595" w:rsidRDefault="003A4595" w:rsidP="003A4595">
      <w:pPr>
        <w:spacing w:line="360" w:lineRule="auto"/>
        <w:jc w:val="center"/>
      </w:pPr>
      <w:r w:rsidRPr="003A4595">
        <w:rPr>
          <w:noProof/>
        </w:rPr>
        <w:lastRenderedPageBreak/>
        <w:drawing>
          <wp:inline distT="0" distB="0" distL="0" distR="0" wp14:anchorId="4073230E" wp14:editId="1C14A50F">
            <wp:extent cx="2762636" cy="27245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62636" cy="2724530"/>
                    </a:xfrm>
                    <a:prstGeom prst="rect">
                      <a:avLst/>
                    </a:prstGeom>
                  </pic:spPr>
                </pic:pic>
              </a:graphicData>
            </a:graphic>
          </wp:inline>
        </w:drawing>
      </w:r>
    </w:p>
    <w:p w14:paraId="0FD452D5" w14:textId="2A0A2BBC" w:rsidR="00124A74" w:rsidRDefault="00124A74" w:rsidP="00124A74">
      <w:pPr>
        <w:spacing w:line="360" w:lineRule="auto"/>
      </w:pPr>
      <w:r>
        <w:t xml:space="preserve">As you can see from the above code snippet there are two functions with the same name as the class, i.e. </w:t>
      </w:r>
      <w:r w:rsidRPr="00124A74">
        <w:rPr>
          <w:b/>
          <w:bCs/>
        </w:rPr>
        <w:t>cat</w:t>
      </w:r>
      <w:r>
        <w:t>.</w:t>
      </w:r>
    </w:p>
    <w:p w14:paraId="0C740E11" w14:textId="6308ECA1" w:rsidR="003A4595" w:rsidRDefault="00124A74" w:rsidP="00124A74">
      <w:pPr>
        <w:spacing w:line="360" w:lineRule="auto"/>
      </w:pPr>
      <w:r>
        <w:t xml:space="preserve">The following is a constructor. A constructor is the function that will be called when an object of this class type is created. A constructor does not have a return type like standard functions </w:t>
      </w:r>
      <w:r w:rsidR="00755BC1">
        <w:t>do but</w:t>
      </w:r>
      <w:r>
        <w:t xml:space="preserve"> may take whatever values as parameters as are required for setup.</w:t>
      </w:r>
    </w:p>
    <w:p w14:paraId="686AC05E" w14:textId="4463E66C" w:rsidR="00755BC1" w:rsidRDefault="00755BC1" w:rsidP="00755BC1">
      <w:pPr>
        <w:spacing w:line="360" w:lineRule="auto"/>
        <w:jc w:val="center"/>
      </w:pPr>
      <w:r w:rsidRPr="00755BC1">
        <w:rPr>
          <w:noProof/>
        </w:rPr>
        <w:drawing>
          <wp:inline distT="0" distB="0" distL="0" distR="0" wp14:anchorId="001446E7" wp14:editId="24F0C936">
            <wp:extent cx="2305372" cy="27626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05372" cy="276264"/>
                    </a:xfrm>
                    <a:prstGeom prst="rect">
                      <a:avLst/>
                    </a:prstGeom>
                  </pic:spPr>
                </pic:pic>
              </a:graphicData>
            </a:graphic>
          </wp:inline>
        </w:drawing>
      </w:r>
    </w:p>
    <w:p w14:paraId="444201A6" w14:textId="42379A64" w:rsidR="00E80F6D" w:rsidRDefault="00E80F6D" w:rsidP="00E80F6D">
      <w:pPr>
        <w:spacing w:line="360" w:lineRule="auto"/>
      </w:pPr>
      <w:r>
        <w:t>The second function with the same name as the class is the destructor. A destructor does not have a return type and cannot take any parameters. The function name is always preceded with a tilde ~ character to distinguish it from the constructor.</w:t>
      </w:r>
    </w:p>
    <w:p w14:paraId="478BA17D" w14:textId="462CF1FB" w:rsidR="00755BC1" w:rsidRDefault="00E80F6D" w:rsidP="00E80F6D">
      <w:pPr>
        <w:spacing w:line="360" w:lineRule="auto"/>
      </w:pPr>
      <w:r>
        <w:t>The destructor will always be called when an object goes out of memory when created on the stack or is deleted from memory when created on the heap.</w:t>
      </w:r>
    </w:p>
    <w:p w14:paraId="454BFF4D" w14:textId="5A4A89A7" w:rsidR="00812FBB" w:rsidRDefault="00812FBB" w:rsidP="00812FBB">
      <w:pPr>
        <w:spacing w:line="360" w:lineRule="auto"/>
        <w:jc w:val="center"/>
      </w:pPr>
      <w:r w:rsidRPr="00812FBB">
        <w:rPr>
          <w:noProof/>
        </w:rPr>
        <w:drawing>
          <wp:inline distT="0" distB="0" distL="0" distR="0" wp14:anchorId="7E8ECDBD" wp14:editId="4777CEEF">
            <wp:extent cx="1333686" cy="2857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33686" cy="285790"/>
                    </a:xfrm>
                    <a:prstGeom prst="rect">
                      <a:avLst/>
                    </a:prstGeom>
                  </pic:spPr>
                </pic:pic>
              </a:graphicData>
            </a:graphic>
          </wp:inline>
        </w:drawing>
      </w:r>
    </w:p>
    <w:p w14:paraId="54E28060" w14:textId="2A3461A1" w:rsidR="00902ACF" w:rsidRDefault="00902ACF" w:rsidP="00902ACF">
      <w:pPr>
        <w:spacing w:line="360" w:lineRule="auto"/>
      </w:pPr>
      <w:r>
        <w:t xml:space="preserve">When writing the definitions for functions, you need to include the header class at the top of your source file. Each function prototype requires the name of the class the function is referring to. See the </w:t>
      </w:r>
      <w:proofErr w:type="spellStart"/>
      <w:proofErr w:type="gramStart"/>
      <w:r>
        <w:t>GetAge</w:t>
      </w:r>
      <w:proofErr w:type="spellEnd"/>
      <w:r>
        <w:t>(</w:t>
      </w:r>
      <w:proofErr w:type="gramEnd"/>
      <w:r>
        <w:t>) function below.</w:t>
      </w:r>
    </w:p>
    <w:p w14:paraId="788FBBE8" w14:textId="054749B5" w:rsidR="00812FBB" w:rsidRPr="00FB7B9C" w:rsidRDefault="00902ACF" w:rsidP="00902ACF">
      <w:pPr>
        <w:spacing w:line="360" w:lineRule="auto"/>
        <w:rPr>
          <w:b/>
          <w:bCs/>
        </w:rPr>
      </w:pPr>
      <w:r w:rsidRPr="00FB7B9C">
        <w:rPr>
          <w:b/>
          <w:bCs/>
        </w:rPr>
        <w:t>In the header:</w:t>
      </w:r>
    </w:p>
    <w:p w14:paraId="1AE3644C" w14:textId="5D0D6459" w:rsidR="00532AF7" w:rsidRDefault="00532AF7" w:rsidP="00532AF7">
      <w:pPr>
        <w:spacing w:line="360" w:lineRule="auto"/>
        <w:jc w:val="center"/>
      </w:pPr>
      <w:r w:rsidRPr="00532AF7">
        <w:rPr>
          <w:noProof/>
        </w:rPr>
        <w:drawing>
          <wp:inline distT="0" distB="0" distL="0" distR="0" wp14:anchorId="67F57606" wp14:editId="4EBDA91C">
            <wp:extent cx="1629002" cy="34294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29002" cy="342948"/>
                    </a:xfrm>
                    <a:prstGeom prst="rect">
                      <a:avLst/>
                    </a:prstGeom>
                  </pic:spPr>
                </pic:pic>
              </a:graphicData>
            </a:graphic>
          </wp:inline>
        </w:drawing>
      </w:r>
    </w:p>
    <w:p w14:paraId="55C8372D" w14:textId="77777777" w:rsidR="00FB7B9C" w:rsidRDefault="00FB7B9C" w:rsidP="00532AF7">
      <w:pPr>
        <w:spacing w:line="360" w:lineRule="auto"/>
        <w:rPr>
          <w:b/>
          <w:bCs/>
        </w:rPr>
      </w:pPr>
    </w:p>
    <w:p w14:paraId="65CF879E" w14:textId="572EE832" w:rsidR="00532AF7" w:rsidRDefault="00532AF7" w:rsidP="00532AF7">
      <w:pPr>
        <w:spacing w:line="360" w:lineRule="auto"/>
        <w:rPr>
          <w:b/>
          <w:bCs/>
        </w:rPr>
      </w:pPr>
      <w:r w:rsidRPr="00FB7B9C">
        <w:rPr>
          <w:b/>
          <w:bCs/>
        </w:rPr>
        <w:lastRenderedPageBreak/>
        <w:t xml:space="preserve">In the </w:t>
      </w:r>
      <w:r w:rsidR="00FB7B9C" w:rsidRPr="00FB7B9C">
        <w:rPr>
          <w:b/>
          <w:bCs/>
        </w:rPr>
        <w:t>source file (</w:t>
      </w:r>
      <w:proofErr w:type="spellStart"/>
      <w:r w:rsidR="00FB7B9C" w:rsidRPr="00FB7B9C">
        <w:rPr>
          <w:b/>
          <w:bCs/>
        </w:rPr>
        <w:t>cpp</w:t>
      </w:r>
      <w:proofErr w:type="spellEnd"/>
      <w:r w:rsidR="00FB7B9C" w:rsidRPr="00FB7B9C">
        <w:rPr>
          <w:b/>
          <w:bCs/>
        </w:rPr>
        <w:t xml:space="preserve"> file):</w:t>
      </w:r>
    </w:p>
    <w:p w14:paraId="3D8EA313" w14:textId="5F8C7F68" w:rsidR="00462C8A" w:rsidRDefault="00462C8A" w:rsidP="00462C8A">
      <w:pPr>
        <w:spacing w:line="360" w:lineRule="auto"/>
        <w:jc w:val="center"/>
        <w:rPr>
          <w:b/>
          <w:bCs/>
        </w:rPr>
      </w:pPr>
      <w:r w:rsidRPr="00462C8A">
        <w:rPr>
          <w:b/>
          <w:bCs/>
          <w:noProof/>
        </w:rPr>
        <w:drawing>
          <wp:inline distT="0" distB="0" distL="0" distR="0" wp14:anchorId="470E1CDC" wp14:editId="0375F6DF">
            <wp:extent cx="2010056" cy="971686"/>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10056" cy="971686"/>
                    </a:xfrm>
                    <a:prstGeom prst="rect">
                      <a:avLst/>
                    </a:prstGeom>
                  </pic:spPr>
                </pic:pic>
              </a:graphicData>
            </a:graphic>
          </wp:inline>
        </w:drawing>
      </w:r>
    </w:p>
    <w:p w14:paraId="2C00B40A" w14:textId="39D9F694" w:rsidR="00462C8A" w:rsidRDefault="00EB146C" w:rsidP="00462C8A">
      <w:pPr>
        <w:spacing w:line="360" w:lineRule="auto"/>
      </w:pPr>
      <w:r w:rsidRPr="00EB146C">
        <w:t xml:space="preserve">If a function definition contains minimal code as in the above example it is suitable to be implemented as an inline function. </w:t>
      </w:r>
      <w:proofErr w:type="gramStart"/>
      <w:r w:rsidRPr="00EB146C">
        <w:t>That is to say the</w:t>
      </w:r>
      <w:proofErr w:type="gramEnd"/>
      <w:r w:rsidRPr="00EB146C">
        <w:t xml:space="preserve"> implementation is contained within the header. The above code snippets modified into an inline function would look like this:</w:t>
      </w:r>
    </w:p>
    <w:p w14:paraId="79D56334" w14:textId="0F3983BD" w:rsidR="001D28D5" w:rsidRDefault="001D28D5" w:rsidP="001D28D5">
      <w:pPr>
        <w:spacing w:line="360" w:lineRule="auto"/>
        <w:jc w:val="center"/>
      </w:pPr>
      <w:r w:rsidRPr="001D28D5">
        <w:rPr>
          <w:noProof/>
        </w:rPr>
        <w:drawing>
          <wp:inline distT="0" distB="0" distL="0" distR="0" wp14:anchorId="02234066" wp14:editId="1D6A39D6">
            <wp:extent cx="3143689" cy="34294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43689" cy="342948"/>
                    </a:xfrm>
                    <a:prstGeom prst="rect">
                      <a:avLst/>
                    </a:prstGeom>
                  </pic:spPr>
                </pic:pic>
              </a:graphicData>
            </a:graphic>
          </wp:inline>
        </w:drawing>
      </w:r>
    </w:p>
    <w:p w14:paraId="2C7FAE99" w14:textId="1155F8F4" w:rsidR="001D28D5" w:rsidRDefault="004305A6" w:rsidP="001D28D5">
      <w:pPr>
        <w:spacing w:line="360" w:lineRule="auto"/>
      </w:pPr>
      <w:r>
        <w:t>A small detail to notice here is the semicolon placement. This is contained in the curly braces</w:t>
      </w:r>
      <w:r w:rsidR="00B54FD6">
        <w:t>.</w:t>
      </w:r>
    </w:p>
    <w:p w14:paraId="2A3C6961" w14:textId="7B6CC7BD" w:rsidR="00B54FD6" w:rsidRDefault="00B54FD6" w:rsidP="001D28D5">
      <w:pPr>
        <w:spacing w:line="360" w:lineRule="auto"/>
        <w:rPr>
          <w:b/>
          <w:bCs/>
        </w:rPr>
      </w:pPr>
      <w:r>
        <w:rPr>
          <w:b/>
          <w:bCs/>
        </w:rPr>
        <w:t>Creating</w:t>
      </w:r>
      <w:r w:rsidR="00CE6CED">
        <w:rPr>
          <w:b/>
          <w:bCs/>
        </w:rPr>
        <w:t xml:space="preserve"> a class</w:t>
      </w:r>
    </w:p>
    <w:p w14:paraId="17379327" w14:textId="215A0CD1" w:rsidR="006E5DA3" w:rsidRDefault="006E5DA3" w:rsidP="001D28D5">
      <w:pPr>
        <w:spacing w:line="360" w:lineRule="auto"/>
      </w:pPr>
      <w:r>
        <w:t>Follow along with the following instructions.</w:t>
      </w:r>
    </w:p>
    <w:p w14:paraId="16AA6587" w14:textId="7AB9907D" w:rsidR="00143B99" w:rsidRDefault="00143B99" w:rsidP="001D28D5">
      <w:pPr>
        <w:spacing w:line="360" w:lineRule="auto"/>
      </w:pPr>
      <w:r>
        <w:t xml:space="preserve">Create a new </w:t>
      </w:r>
      <w:r w:rsidR="006072A5">
        <w:t xml:space="preserve">project and once loaded right click in the solution explorer or hit </w:t>
      </w:r>
      <w:proofErr w:type="spellStart"/>
      <w:r w:rsidR="006072A5">
        <w:t>Shift+Alt+C</w:t>
      </w:r>
      <w:proofErr w:type="spellEnd"/>
      <w:r w:rsidR="00C232BC">
        <w:t>. This will bring up the following dialog box:</w:t>
      </w:r>
    </w:p>
    <w:p w14:paraId="3BE8F9C8" w14:textId="55AF7768" w:rsidR="00581F9D" w:rsidRDefault="00581F9D" w:rsidP="00581F9D">
      <w:pPr>
        <w:spacing w:line="360" w:lineRule="auto"/>
        <w:jc w:val="center"/>
      </w:pPr>
      <w:r w:rsidRPr="00581F9D">
        <w:rPr>
          <w:noProof/>
        </w:rPr>
        <w:drawing>
          <wp:inline distT="0" distB="0" distL="0" distR="0" wp14:anchorId="3A5204FD" wp14:editId="77962251">
            <wp:extent cx="5591955" cy="3896269"/>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91955" cy="3896269"/>
                    </a:xfrm>
                    <a:prstGeom prst="rect">
                      <a:avLst/>
                    </a:prstGeom>
                  </pic:spPr>
                </pic:pic>
              </a:graphicData>
            </a:graphic>
          </wp:inline>
        </w:drawing>
      </w:r>
    </w:p>
    <w:p w14:paraId="4784C5E5" w14:textId="18473D74" w:rsidR="00581F9D" w:rsidRDefault="00581F9D" w:rsidP="00581F9D">
      <w:pPr>
        <w:spacing w:line="360" w:lineRule="auto"/>
      </w:pPr>
      <w:r>
        <w:t xml:space="preserve">Add the class name cat, this will automatically </w:t>
      </w:r>
      <w:r w:rsidR="009D2FA5">
        <w:t>complete the header and source data and click OK.</w:t>
      </w:r>
    </w:p>
    <w:p w14:paraId="000D4A62" w14:textId="58EAF6CF" w:rsidR="00146A8E" w:rsidRDefault="00AC3D9B" w:rsidP="00581F9D">
      <w:pPr>
        <w:spacing w:line="360" w:lineRule="auto"/>
      </w:pPr>
      <w:r>
        <w:lastRenderedPageBreak/>
        <w:t xml:space="preserve">In the </w:t>
      </w:r>
      <w:proofErr w:type="spellStart"/>
      <w:r>
        <w:t>cat.h</w:t>
      </w:r>
      <w:proofErr w:type="spellEnd"/>
      <w:r>
        <w:t xml:space="preserve"> file (header file)</w:t>
      </w:r>
      <w:r w:rsidR="00C561E7">
        <w:t xml:space="preserve"> add the following code:</w:t>
      </w:r>
    </w:p>
    <w:p w14:paraId="490B5683" w14:textId="0F8AB362" w:rsidR="00C8051A" w:rsidRDefault="008C3148" w:rsidP="00C8051A">
      <w:pPr>
        <w:spacing w:line="360" w:lineRule="auto"/>
        <w:jc w:val="center"/>
      </w:pPr>
      <w:r w:rsidRPr="008C3148">
        <w:rPr>
          <w:noProof/>
        </w:rPr>
        <w:drawing>
          <wp:inline distT="0" distB="0" distL="0" distR="0" wp14:anchorId="57107491" wp14:editId="2D54C0D5">
            <wp:extent cx="3124636" cy="3839111"/>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24636" cy="3839111"/>
                    </a:xfrm>
                    <a:prstGeom prst="rect">
                      <a:avLst/>
                    </a:prstGeom>
                  </pic:spPr>
                </pic:pic>
              </a:graphicData>
            </a:graphic>
          </wp:inline>
        </w:drawing>
      </w:r>
    </w:p>
    <w:p w14:paraId="79AB9B08" w14:textId="0C96CF56" w:rsidR="00C8051A" w:rsidRDefault="00842C2D" w:rsidP="00C8051A">
      <w:pPr>
        <w:spacing w:line="360" w:lineRule="auto"/>
      </w:pPr>
      <w:r>
        <w:t xml:space="preserve">Two things may standout </w:t>
      </w:r>
      <w:r w:rsidR="004373E5">
        <w:t xml:space="preserve">here: </w:t>
      </w:r>
      <w:proofErr w:type="spellStart"/>
      <w:r w:rsidR="004373E5">
        <w:t>ifndef</w:t>
      </w:r>
      <w:proofErr w:type="spellEnd"/>
      <w:r w:rsidR="004373E5">
        <w:t xml:space="preserve"> and define. These are used as </w:t>
      </w:r>
      <w:r w:rsidR="00792224">
        <w:t>include guards. A common e</w:t>
      </w:r>
      <w:r w:rsidR="00246FBA">
        <w:t>rror with classes and header files is double declaration</w:t>
      </w:r>
      <w:r w:rsidR="00AD05E8">
        <w:t xml:space="preserve">. When you have conflicting includes in the wrong place can lead to very puzzling </w:t>
      </w:r>
      <w:r w:rsidR="00A61C79">
        <w:t>errors in your program.</w:t>
      </w:r>
    </w:p>
    <w:p w14:paraId="109CCA52" w14:textId="7EB9D297" w:rsidR="00A61C79" w:rsidRDefault="00A61C79" w:rsidP="00C8051A">
      <w:pPr>
        <w:spacing w:line="360" w:lineRule="auto"/>
      </w:pPr>
      <w:r>
        <w:t>Next, in the source file add the following:</w:t>
      </w:r>
    </w:p>
    <w:p w14:paraId="39D0EA62" w14:textId="79900124" w:rsidR="00A61C79" w:rsidRDefault="00F42DCF" w:rsidP="007831E6">
      <w:pPr>
        <w:spacing w:line="360" w:lineRule="auto"/>
        <w:jc w:val="center"/>
      </w:pPr>
      <w:r w:rsidRPr="00F42DCF">
        <w:rPr>
          <w:noProof/>
        </w:rPr>
        <w:lastRenderedPageBreak/>
        <w:drawing>
          <wp:inline distT="0" distB="0" distL="0" distR="0" wp14:anchorId="2488C282" wp14:editId="2D9AB597">
            <wp:extent cx="3391373" cy="402011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91373" cy="4020111"/>
                    </a:xfrm>
                    <a:prstGeom prst="rect">
                      <a:avLst/>
                    </a:prstGeom>
                  </pic:spPr>
                </pic:pic>
              </a:graphicData>
            </a:graphic>
          </wp:inline>
        </w:drawing>
      </w:r>
    </w:p>
    <w:p w14:paraId="6005BB01" w14:textId="37D406C5" w:rsidR="007831E6" w:rsidRDefault="00E84778" w:rsidP="007831E6">
      <w:pPr>
        <w:spacing w:line="360" w:lineRule="auto"/>
      </w:pPr>
      <w:r>
        <w:t>And finally, in the main replicate the following code:</w:t>
      </w:r>
    </w:p>
    <w:p w14:paraId="5C899D28" w14:textId="3F8B7F42" w:rsidR="00FB7B9C" w:rsidRDefault="00522CC3" w:rsidP="00532AF7">
      <w:pPr>
        <w:spacing w:line="360" w:lineRule="auto"/>
      </w:pPr>
      <w:r w:rsidRPr="00522CC3">
        <w:rPr>
          <w:noProof/>
        </w:rPr>
        <w:drawing>
          <wp:inline distT="0" distB="0" distL="0" distR="0" wp14:anchorId="2B781C0D" wp14:editId="5B3783B3">
            <wp:extent cx="5731510" cy="3956685"/>
            <wp:effectExtent l="0" t="0" r="254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956685"/>
                    </a:xfrm>
                    <a:prstGeom prst="rect">
                      <a:avLst/>
                    </a:prstGeom>
                  </pic:spPr>
                </pic:pic>
              </a:graphicData>
            </a:graphic>
          </wp:inline>
        </w:drawing>
      </w:r>
    </w:p>
    <w:p w14:paraId="659DDC51" w14:textId="573C1BA0" w:rsidR="006C6DE8" w:rsidRDefault="006C6DE8" w:rsidP="00532AF7">
      <w:pPr>
        <w:spacing w:line="360" w:lineRule="auto"/>
      </w:pPr>
      <w:r>
        <w:lastRenderedPageBreak/>
        <w:t>Run the program and see what results you get.</w:t>
      </w:r>
    </w:p>
    <w:p w14:paraId="37FC9DF2" w14:textId="71441811" w:rsidR="006C6DE8" w:rsidRDefault="006C6DE8" w:rsidP="00532AF7">
      <w:pPr>
        <w:spacing w:line="360" w:lineRule="auto"/>
      </w:pPr>
    </w:p>
    <w:p w14:paraId="5C5C2522" w14:textId="06992769" w:rsidR="006C6DE8" w:rsidRDefault="006C6DE8" w:rsidP="00532AF7">
      <w:pPr>
        <w:spacing w:line="360" w:lineRule="auto"/>
        <w:rPr>
          <w:b/>
          <w:bCs/>
        </w:rPr>
      </w:pPr>
      <w:r>
        <w:rPr>
          <w:b/>
          <w:bCs/>
        </w:rPr>
        <w:t>Inheritance</w:t>
      </w:r>
    </w:p>
    <w:p w14:paraId="1B34AB1E" w14:textId="16077892" w:rsidR="00957F32" w:rsidRDefault="00957F32" w:rsidP="00957F32">
      <w:pPr>
        <w:spacing w:line="360" w:lineRule="auto"/>
      </w:pPr>
      <w:r>
        <w:t>Inheritance is a key benefit to using an objected oriented approach. When you write a class, you may find that it contains all the information another class requires. Instead of duplicating this code you can instead inherit all this behaviour for free.</w:t>
      </w:r>
    </w:p>
    <w:p w14:paraId="5502F7A5" w14:textId="6F1A88F1" w:rsidR="00957F32" w:rsidRDefault="00957F32" w:rsidP="00957F32">
      <w:pPr>
        <w:spacing w:line="360" w:lineRule="auto"/>
      </w:pPr>
      <w:r>
        <w:t>As an example, imagine a game character. This character has a texture for drawing its image on screen and a minimum of a positional data. We need to create a Mario class and a Luigi class. Instead of repeating this generic code we can write a base class for this data and then have both Mario and Luigi inherit this behaviour.</w:t>
      </w:r>
      <w:r w:rsidR="00022955">
        <w:t xml:space="preserve"> Or as seen in the </w:t>
      </w:r>
      <w:r w:rsidR="002500B7">
        <w:t>lecture, a mammal class and types of animals can inher</w:t>
      </w:r>
      <w:r w:rsidR="005E3C80">
        <w:t>it from the mammal class.</w:t>
      </w:r>
    </w:p>
    <w:p w14:paraId="3C8991EE" w14:textId="5E901764" w:rsidR="00957F32" w:rsidRDefault="00957F32" w:rsidP="00957F32">
      <w:pPr>
        <w:spacing w:line="360" w:lineRule="auto"/>
      </w:pPr>
      <w:r>
        <w:t xml:space="preserve">To inherit from another </w:t>
      </w:r>
      <w:r w:rsidR="00022955">
        <w:t>class,</w:t>
      </w:r>
      <w:r>
        <w:t xml:space="preserve"> use the following </w:t>
      </w:r>
      <w:r w:rsidR="006D09EC">
        <w:t xml:space="preserve">syntax in the header file that will </w:t>
      </w:r>
      <w:r w:rsidR="002402BB">
        <w:t>be doing the inheriting</w:t>
      </w:r>
      <w:r>
        <w:t>:</w:t>
      </w:r>
    </w:p>
    <w:p w14:paraId="58DE4433" w14:textId="2A9C96CC" w:rsidR="002402BB" w:rsidRDefault="002402BB" w:rsidP="002402BB">
      <w:pPr>
        <w:spacing w:line="360" w:lineRule="auto"/>
        <w:jc w:val="center"/>
      </w:pPr>
      <w:r w:rsidRPr="002402BB">
        <w:rPr>
          <w:noProof/>
        </w:rPr>
        <w:drawing>
          <wp:inline distT="0" distB="0" distL="0" distR="0" wp14:anchorId="15AA774C" wp14:editId="47AF4952">
            <wp:extent cx="2562583" cy="51442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62583" cy="514422"/>
                    </a:xfrm>
                    <a:prstGeom prst="rect">
                      <a:avLst/>
                    </a:prstGeom>
                  </pic:spPr>
                </pic:pic>
              </a:graphicData>
            </a:graphic>
          </wp:inline>
        </w:drawing>
      </w:r>
    </w:p>
    <w:p w14:paraId="5451D8F0" w14:textId="689B2F24" w:rsidR="002402BB" w:rsidRDefault="00560343" w:rsidP="00560343">
      <w:pPr>
        <w:spacing w:line="360" w:lineRule="auto"/>
        <w:jc w:val="center"/>
      </w:pPr>
      <w:r w:rsidRPr="00560343">
        <w:rPr>
          <w:noProof/>
        </w:rPr>
        <w:drawing>
          <wp:inline distT="0" distB="0" distL="0" distR="0" wp14:anchorId="1E49AF22" wp14:editId="0BD0614E">
            <wp:extent cx="2724530" cy="466790"/>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24530" cy="466790"/>
                    </a:xfrm>
                    <a:prstGeom prst="rect">
                      <a:avLst/>
                    </a:prstGeom>
                  </pic:spPr>
                </pic:pic>
              </a:graphicData>
            </a:graphic>
          </wp:inline>
        </w:drawing>
      </w:r>
    </w:p>
    <w:p w14:paraId="246C74B0" w14:textId="7C017C05" w:rsidR="00173D67" w:rsidRDefault="00F90487" w:rsidP="00173D67">
      <w:pPr>
        <w:spacing w:line="360" w:lineRule="auto"/>
      </w:pPr>
      <w:r>
        <w:t>One important aspe</w:t>
      </w:r>
      <w:r w:rsidR="00C164B9">
        <w:t>ct of classes is the order that they are constructed and destructed</w:t>
      </w:r>
      <w:r w:rsidR="009F2D2B">
        <w:t xml:space="preserve"> as we will see in the next program.</w:t>
      </w:r>
    </w:p>
    <w:p w14:paraId="5FFFD83B" w14:textId="43C531AD" w:rsidR="009F2D2B" w:rsidRDefault="004B11F7" w:rsidP="00173D67">
      <w:pPr>
        <w:spacing w:line="360" w:lineRule="auto"/>
      </w:pPr>
      <w:r>
        <w:rPr>
          <w:b/>
          <w:bCs/>
        </w:rPr>
        <w:t>Creation Order</w:t>
      </w:r>
    </w:p>
    <w:p w14:paraId="7F0F8A64" w14:textId="52ACF249" w:rsidR="004B11F7" w:rsidRDefault="004B11F7" w:rsidP="00173D67">
      <w:pPr>
        <w:spacing w:line="360" w:lineRule="auto"/>
      </w:pPr>
      <w:r>
        <w:t>Create a new project and follow along with the instructions.</w:t>
      </w:r>
    </w:p>
    <w:p w14:paraId="4FD7AFB6" w14:textId="6D90FD67" w:rsidR="00985836" w:rsidRDefault="00985836" w:rsidP="00173D67">
      <w:pPr>
        <w:spacing w:line="360" w:lineRule="auto"/>
      </w:pPr>
      <w:r>
        <w:t xml:space="preserve">Create a new class called </w:t>
      </w:r>
      <w:proofErr w:type="spellStart"/>
      <w:r>
        <w:t>BaseClass</w:t>
      </w:r>
      <w:proofErr w:type="spellEnd"/>
      <w:r w:rsidR="00EF533B">
        <w:t xml:space="preserve"> using </w:t>
      </w:r>
      <w:proofErr w:type="spellStart"/>
      <w:r w:rsidR="00EF533B">
        <w:t>Shift+Alt+C</w:t>
      </w:r>
      <w:proofErr w:type="spellEnd"/>
      <w:r w:rsidR="00EF533B">
        <w:t xml:space="preserve"> or right clicking the solution explorer.</w:t>
      </w:r>
    </w:p>
    <w:p w14:paraId="6E5653D3" w14:textId="0538E0BE" w:rsidR="00017EF9" w:rsidRDefault="00017EF9" w:rsidP="00173D67">
      <w:pPr>
        <w:spacing w:line="360" w:lineRule="auto"/>
      </w:pPr>
      <w:r>
        <w:t>Add the following to the header file:</w:t>
      </w:r>
    </w:p>
    <w:p w14:paraId="72128647" w14:textId="6A6E01E6" w:rsidR="00017EF9" w:rsidRDefault="00B9745A" w:rsidP="00B9745A">
      <w:pPr>
        <w:spacing w:line="360" w:lineRule="auto"/>
        <w:jc w:val="center"/>
      </w:pPr>
      <w:r w:rsidRPr="00B9745A">
        <w:rPr>
          <w:noProof/>
        </w:rPr>
        <w:lastRenderedPageBreak/>
        <w:drawing>
          <wp:inline distT="0" distB="0" distL="0" distR="0" wp14:anchorId="57D9797B" wp14:editId="4D164551">
            <wp:extent cx="2715004" cy="3143689"/>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15004" cy="3143689"/>
                    </a:xfrm>
                    <a:prstGeom prst="rect">
                      <a:avLst/>
                    </a:prstGeom>
                  </pic:spPr>
                </pic:pic>
              </a:graphicData>
            </a:graphic>
          </wp:inline>
        </w:drawing>
      </w:r>
    </w:p>
    <w:p w14:paraId="194BCDB7" w14:textId="56AEFA36" w:rsidR="00B9745A" w:rsidRDefault="00B9745A" w:rsidP="00B9745A">
      <w:pPr>
        <w:spacing w:line="360" w:lineRule="auto"/>
      </w:pPr>
      <w:r>
        <w:t xml:space="preserve">Next, replicate the following for the </w:t>
      </w:r>
      <w:proofErr w:type="spellStart"/>
      <w:r>
        <w:t>BaseClass</w:t>
      </w:r>
      <w:proofErr w:type="spellEnd"/>
      <w:r>
        <w:t xml:space="preserve"> source file:</w:t>
      </w:r>
    </w:p>
    <w:p w14:paraId="11C1CABA" w14:textId="447C3C72" w:rsidR="00B9745A" w:rsidRDefault="00D049BA" w:rsidP="00D049BA">
      <w:pPr>
        <w:spacing w:line="360" w:lineRule="auto"/>
        <w:jc w:val="center"/>
      </w:pPr>
      <w:r w:rsidRPr="00D049BA">
        <w:rPr>
          <w:noProof/>
        </w:rPr>
        <w:drawing>
          <wp:inline distT="0" distB="0" distL="0" distR="0" wp14:anchorId="5AC5D03F" wp14:editId="71D2F134">
            <wp:extent cx="4791744" cy="20386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91744" cy="2038635"/>
                    </a:xfrm>
                    <a:prstGeom prst="rect">
                      <a:avLst/>
                    </a:prstGeom>
                  </pic:spPr>
                </pic:pic>
              </a:graphicData>
            </a:graphic>
          </wp:inline>
        </w:drawing>
      </w:r>
    </w:p>
    <w:p w14:paraId="686BE8F5" w14:textId="77777777" w:rsidR="00A975CE" w:rsidRDefault="00254C0A" w:rsidP="00A975CE">
      <w:pPr>
        <w:spacing w:line="360" w:lineRule="auto"/>
      </w:pPr>
      <w:r>
        <w:t xml:space="preserve">Now create a new class called </w:t>
      </w:r>
      <w:proofErr w:type="spellStart"/>
      <w:r>
        <w:t>ChildClass</w:t>
      </w:r>
      <w:proofErr w:type="spellEnd"/>
      <w:r w:rsidR="00B11748">
        <w:t xml:space="preserve"> just as you did with the </w:t>
      </w:r>
      <w:proofErr w:type="spellStart"/>
      <w:r w:rsidR="00B11748">
        <w:t>BaseClass</w:t>
      </w:r>
      <w:proofErr w:type="spellEnd"/>
      <w:r w:rsidR="00A975CE">
        <w:t xml:space="preserve"> and add the following to the header file:</w:t>
      </w:r>
    </w:p>
    <w:p w14:paraId="6D27B242" w14:textId="0ED4E5CF" w:rsidR="00D049BA" w:rsidRDefault="00A975CE" w:rsidP="00A975CE">
      <w:pPr>
        <w:spacing w:line="360" w:lineRule="auto"/>
        <w:jc w:val="center"/>
      </w:pPr>
      <w:r>
        <w:lastRenderedPageBreak/>
        <w:br/>
      </w:r>
      <w:r w:rsidRPr="00A975CE">
        <w:rPr>
          <w:noProof/>
        </w:rPr>
        <w:drawing>
          <wp:inline distT="0" distB="0" distL="0" distR="0" wp14:anchorId="65D1DD21" wp14:editId="3F1D216A">
            <wp:extent cx="3219899" cy="2905530"/>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19899" cy="2905530"/>
                    </a:xfrm>
                    <a:prstGeom prst="rect">
                      <a:avLst/>
                    </a:prstGeom>
                  </pic:spPr>
                </pic:pic>
              </a:graphicData>
            </a:graphic>
          </wp:inline>
        </w:drawing>
      </w:r>
    </w:p>
    <w:p w14:paraId="1880F1C5" w14:textId="177E6462" w:rsidR="00A975CE" w:rsidRDefault="00A975CE" w:rsidP="00A975CE">
      <w:pPr>
        <w:spacing w:line="360" w:lineRule="auto"/>
      </w:pPr>
      <w:r>
        <w:t xml:space="preserve">Ensure you use the correct syntax and inherit form the </w:t>
      </w:r>
      <w:proofErr w:type="spellStart"/>
      <w:r>
        <w:t>BaseClass</w:t>
      </w:r>
      <w:proofErr w:type="spellEnd"/>
      <w:r>
        <w:t xml:space="preserve"> as shown</w:t>
      </w:r>
      <w:r w:rsidR="00DB67A6">
        <w:t>.</w:t>
      </w:r>
    </w:p>
    <w:p w14:paraId="66DDC90F" w14:textId="576A413B" w:rsidR="00DB67A6" w:rsidRDefault="00DE4433" w:rsidP="00A975CE">
      <w:pPr>
        <w:spacing w:line="360" w:lineRule="auto"/>
      </w:pPr>
      <w:r>
        <w:t xml:space="preserve">Next, complete the </w:t>
      </w:r>
      <w:proofErr w:type="spellStart"/>
      <w:r>
        <w:t>cpp</w:t>
      </w:r>
      <w:proofErr w:type="spellEnd"/>
      <w:r>
        <w:t xml:space="preserve"> file:</w:t>
      </w:r>
    </w:p>
    <w:p w14:paraId="2255594A" w14:textId="0B332134" w:rsidR="00DE4433" w:rsidRDefault="00DE4433" w:rsidP="00DE4433">
      <w:pPr>
        <w:spacing w:line="360" w:lineRule="auto"/>
        <w:jc w:val="center"/>
      </w:pPr>
      <w:r w:rsidRPr="00DE4433">
        <w:rPr>
          <w:noProof/>
        </w:rPr>
        <w:drawing>
          <wp:inline distT="0" distB="0" distL="0" distR="0" wp14:anchorId="56FA66AF" wp14:editId="5F423D36">
            <wp:extent cx="4887007" cy="2229161"/>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87007" cy="2229161"/>
                    </a:xfrm>
                    <a:prstGeom prst="rect">
                      <a:avLst/>
                    </a:prstGeom>
                  </pic:spPr>
                </pic:pic>
              </a:graphicData>
            </a:graphic>
          </wp:inline>
        </w:drawing>
      </w:r>
    </w:p>
    <w:p w14:paraId="438D8089" w14:textId="32AB159F" w:rsidR="00DE4433" w:rsidRDefault="00DE4433" w:rsidP="00DE4433">
      <w:pPr>
        <w:spacing w:line="360" w:lineRule="auto"/>
      </w:pPr>
      <w:r>
        <w:t>Notice due to the includes, using namespace was only added once</w:t>
      </w:r>
      <w:r w:rsidR="00B3019E">
        <w:t xml:space="preserve"> in </w:t>
      </w:r>
      <w:proofErr w:type="spellStart"/>
      <w:r w:rsidR="00B3019E">
        <w:t>BaseClass.h</w:t>
      </w:r>
      <w:proofErr w:type="spellEnd"/>
      <w:r>
        <w:t xml:space="preserve"> and </w:t>
      </w:r>
      <w:r w:rsidR="00B3019E">
        <w:t>has been carried across.</w:t>
      </w:r>
    </w:p>
    <w:p w14:paraId="68693187" w14:textId="781897C5" w:rsidR="00797DC8" w:rsidRDefault="00797DC8" w:rsidP="00DE4433">
      <w:pPr>
        <w:spacing w:line="360" w:lineRule="auto"/>
      </w:pPr>
      <w:r>
        <w:t>Finally, in main, replicate the following code and run your program:</w:t>
      </w:r>
    </w:p>
    <w:p w14:paraId="62835501" w14:textId="47475111" w:rsidR="00797DC8" w:rsidRDefault="00B2317D" w:rsidP="00B2317D">
      <w:pPr>
        <w:spacing w:line="360" w:lineRule="auto"/>
        <w:jc w:val="center"/>
      </w:pPr>
      <w:r w:rsidRPr="00B2317D">
        <w:rPr>
          <w:noProof/>
        </w:rPr>
        <w:lastRenderedPageBreak/>
        <w:drawing>
          <wp:inline distT="0" distB="0" distL="0" distR="0" wp14:anchorId="6C570B3E" wp14:editId="0EE3768A">
            <wp:extent cx="5731510" cy="4011930"/>
            <wp:effectExtent l="0" t="0" r="254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011930"/>
                    </a:xfrm>
                    <a:prstGeom prst="rect">
                      <a:avLst/>
                    </a:prstGeom>
                  </pic:spPr>
                </pic:pic>
              </a:graphicData>
            </a:graphic>
          </wp:inline>
        </w:drawing>
      </w:r>
    </w:p>
    <w:p w14:paraId="15FDD737" w14:textId="2D2DCF10" w:rsidR="00B2317D" w:rsidRDefault="00CC1D31" w:rsidP="00B2317D">
      <w:pPr>
        <w:spacing w:line="360" w:lineRule="auto"/>
      </w:pPr>
      <w:r>
        <w:t xml:space="preserve">The point of this </w:t>
      </w:r>
      <w:r w:rsidR="00281883">
        <w:t xml:space="preserve">program was to examine the output and see the order of how things are called and work to give a better understanding of </w:t>
      </w:r>
      <w:r w:rsidR="00A0487E">
        <w:t>inheritance.</w:t>
      </w:r>
    </w:p>
    <w:p w14:paraId="516D61CB" w14:textId="6C4D7F70" w:rsidR="00A0487E" w:rsidRDefault="00A0487E" w:rsidP="00B2317D">
      <w:pPr>
        <w:spacing w:line="360" w:lineRule="auto"/>
      </w:pPr>
    </w:p>
    <w:p w14:paraId="741ECB98" w14:textId="5B6FEF55" w:rsidR="00A0487E" w:rsidRDefault="00A0487E" w:rsidP="00B2317D">
      <w:pPr>
        <w:spacing w:line="360" w:lineRule="auto"/>
        <w:rPr>
          <w:b/>
          <w:bCs/>
        </w:rPr>
      </w:pPr>
      <w:r>
        <w:rPr>
          <w:b/>
          <w:bCs/>
        </w:rPr>
        <w:t>Polymorphism</w:t>
      </w:r>
    </w:p>
    <w:p w14:paraId="20525B01" w14:textId="5D09FEE6" w:rsidR="009C2F46" w:rsidRDefault="009C2F46" w:rsidP="009C2F46">
      <w:pPr>
        <w:spacing w:line="360" w:lineRule="auto"/>
      </w:pPr>
      <w:r>
        <w:t xml:space="preserve">Polymorphism is another technique which will extend your programming skills. This technique allows you to call functions on a class even when it is contained within a list of its parent type. Going with the Mario example again, we could have an array of </w:t>
      </w:r>
      <w:proofErr w:type="spellStart"/>
      <w:r>
        <w:t>BaseCharacter</w:t>
      </w:r>
      <w:proofErr w:type="spellEnd"/>
      <w:r>
        <w:t xml:space="preserve"> type, which could hold all the characters in the level. Obviously, Mario is of Mario type and only inherits from </w:t>
      </w:r>
      <w:proofErr w:type="spellStart"/>
      <w:r>
        <w:t>BaseCharacter</w:t>
      </w:r>
      <w:proofErr w:type="spellEnd"/>
      <w:r>
        <w:t>, but because of the lineage the array can hold Mario.</w:t>
      </w:r>
    </w:p>
    <w:p w14:paraId="703D64C5" w14:textId="7BCBE540" w:rsidR="00A0487E" w:rsidRDefault="009C2F46" w:rsidP="009C2F46">
      <w:pPr>
        <w:spacing w:line="360" w:lineRule="auto"/>
      </w:pPr>
      <w:r>
        <w:t xml:space="preserve">It will make sense when you have worked through the example program below. Before we get into that though there is one more keyword you need to be aware of. This is the </w:t>
      </w:r>
      <w:r w:rsidRPr="009C2F46">
        <w:rPr>
          <w:b/>
          <w:bCs/>
        </w:rPr>
        <w:t>virtual</w:t>
      </w:r>
      <w:r>
        <w:t xml:space="preserve"> keyword. In a base class if you use this term before your functions it will enable the correct function to be called regardless of the type it was called from. This is only stated in a class you wish it to be overridden from.</w:t>
      </w:r>
    </w:p>
    <w:p w14:paraId="6108A96E" w14:textId="77777777" w:rsidR="00BD6052" w:rsidRDefault="00BD6052" w:rsidP="009C2F46">
      <w:pPr>
        <w:spacing w:line="360" w:lineRule="auto"/>
        <w:rPr>
          <w:b/>
          <w:bCs/>
        </w:rPr>
      </w:pPr>
    </w:p>
    <w:p w14:paraId="7F69E972" w14:textId="77777777" w:rsidR="00BD6052" w:rsidRDefault="00BD6052" w:rsidP="009C2F46">
      <w:pPr>
        <w:spacing w:line="360" w:lineRule="auto"/>
        <w:rPr>
          <w:b/>
          <w:bCs/>
        </w:rPr>
      </w:pPr>
    </w:p>
    <w:p w14:paraId="5826B113" w14:textId="2458D82D" w:rsidR="002D0798" w:rsidRPr="002D0798" w:rsidRDefault="00BD6052" w:rsidP="009C2F46">
      <w:pPr>
        <w:spacing w:line="360" w:lineRule="auto"/>
        <w:rPr>
          <w:b/>
          <w:bCs/>
        </w:rPr>
      </w:pPr>
      <w:r w:rsidRPr="00BD6052">
        <w:rPr>
          <w:b/>
          <w:bCs/>
        </w:rPr>
        <w:lastRenderedPageBreak/>
        <w:t>Polymorphic Behaviour</w:t>
      </w:r>
    </w:p>
    <w:p w14:paraId="4D92E552" w14:textId="7EB14C97" w:rsidR="00B11748" w:rsidRDefault="00BD6052" w:rsidP="00D049BA">
      <w:pPr>
        <w:spacing w:line="360" w:lineRule="auto"/>
      </w:pPr>
      <w:r>
        <w:t xml:space="preserve">Create a new project and follow along. This will be slightly different from the </w:t>
      </w:r>
      <w:r w:rsidR="0063302E">
        <w:t>other</w:t>
      </w:r>
      <w:r>
        <w:t xml:space="preserve"> two projects</w:t>
      </w:r>
      <w:r w:rsidR="0063302E">
        <w:t>, just to show an example of polymorphism working.</w:t>
      </w:r>
    </w:p>
    <w:p w14:paraId="72D43749" w14:textId="346AFA48" w:rsidR="0063302E" w:rsidRDefault="0063302E" w:rsidP="00D049BA">
      <w:pPr>
        <w:spacing w:line="360" w:lineRule="auto"/>
      </w:pPr>
      <w:r>
        <w:t>Right click</w:t>
      </w:r>
      <w:r w:rsidR="003932B2">
        <w:t xml:space="preserve"> the header folder in the solution explorer</w:t>
      </w:r>
      <w:r w:rsidR="0094222C">
        <w:t xml:space="preserve"> -&gt; Add -&gt; new item:</w:t>
      </w:r>
    </w:p>
    <w:p w14:paraId="07107ADF" w14:textId="62888703" w:rsidR="0094222C" w:rsidRDefault="0094222C" w:rsidP="00D049BA">
      <w:pPr>
        <w:spacing w:line="360" w:lineRule="auto"/>
      </w:pPr>
      <w:r w:rsidRPr="0094222C">
        <w:rPr>
          <w:noProof/>
        </w:rPr>
        <w:drawing>
          <wp:inline distT="0" distB="0" distL="0" distR="0" wp14:anchorId="5A3E24F5" wp14:editId="1171BF53">
            <wp:extent cx="5731510" cy="814070"/>
            <wp:effectExtent l="0" t="0" r="254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814070"/>
                    </a:xfrm>
                    <a:prstGeom prst="rect">
                      <a:avLst/>
                    </a:prstGeom>
                  </pic:spPr>
                </pic:pic>
              </a:graphicData>
            </a:graphic>
          </wp:inline>
        </w:drawing>
      </w:r>
    </w:p>
    <w:p w14:paraId="2AB05BD4" w14:textId="371C9204" w:rsidR="00B73BBF" w:rsidRDefault="00B73BBF" w:rsidP="00D049BA">
      <w:pPr>
        <w:spacing w:line="360" w:lineRule="auto"/>
      </w:pPr>
      <w:r>
        <w:t xml:space="preserve">Ensure to click the file type as a header file, then give it the name </w:t>
      </w:r>
      <w:proofErr w:type="spellStart"/>
      <w:r>
        <w:t>Mammals.h</w:t>
      </w:r>
      <w:proofErr w:type="spellEnd"/>
    </w:p>
    <w:p w14:paraId="5E1A6D2E" w14:textId="16D2D613" w:rsidR="00204B8A" w:rsidRDefault="00204B8A" w:rsidP="00D049BA">
      <w:pPr>
        <w:spacing w:line="360" w:lineRule="auto"/>
      </w:pPr>
      <w:r w:rsidRPr="00204B8A">
        <w:rPr>
          <w:noProof/>
        </w:rPr>
        <w:drawing>
          <wp:inline distT="0" distB="0" distL="0" distR="0" wp14:anchorId="6AD7C4FA" wp14:editId="3EAD6C3A">
            <wp:extent cx="5731510" cy="445770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4457700"/>
                    </a:xfrm>
                    <a:prstGeom prst="rect">
                      <a:avLst/>
                    </a:prstGeom>
                  </pic:spPr>
                </pic:pic>
              </a:graphicData>
            </a:graphic>
          </wp:inline>
        </w:drawing>
      </w:r>
    </w:p>
    <w:p w14:paraId="316B625B" w14:textId="241CC5F3" w:rsidR="00E77A32" w:rsidRDefault="00E77A32" w:rsidP="00D049BA">
      <w:pPr>
        <w:spacing w:line="360" w:lineRule="auto"/>
      </w:pPr>
      <w:r w:rsidRPr="00E77A32">
        <w:rPr>
          <w:noProof/>
        </w:rPr>
        <w:lastRenderedPageBreak/>
        <w:drawing>
          <wp:inline distT="0" distB="0" distL="0" distR="0" wp14:anchorId="27DF8B9B" wp14:editId="2409B977">
            <wp:extent cx="5731510" cy="5352415"/>
            <wp:effectExtent l="0" t="0" r="254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5352415"/>
                    </a:xfrm>
                    <a:prstGeom prst="rect">
                      <a:avLst/>
                    </a:prstGeom>
                  </pic:spPr>
                </pic:pic>
              </a:graphicData>
            </a:graphic>
          </wp:inline>
        </w:drawing>
      </w:r>
    </w:p>
    <w:p w14:paraId="7EE2CC32" w14:textId="72F14D81" w:rsidR="00E77A32" w:rsidRDefault="00E77A32" w:rsidP="00D049BA">
      <w:pPr>
        <w:spacing w:line="360" w:lineRule="auto"/>
      </w:pPr>
      <w:r>
        <w:t xml:space="preserve">Classes can be contained in single </w:t>
      </w:r>
      <w:r w:rsidR="006D4938">
        <w:t>header files</w:t>
      </w:r>
      <w:r w:rsidR="00A35C38">
        <w:t xml:space="preserve"> or even contained in one source file above the main</w:t>
      </w:r>
      <w:r w:rsidR="00594498">
        <w:t xml:space="preserve">, </w:t>
      </w:r>
      <w:proofErr w:type="gramStart"/>
      <w:r w:rsidR="00594498">
        <w:t>it’s</w:t>
      </w:r>
      <w:proofErr w:type="gramEnd"/>
      <w:r w:rsidR="00594498">
        <w:t xml:space="preserve"> just easier to maintain and </w:t>
      </w:r>
      <w:r w:rsidR="00830D46">
        <w:t>read if in separate files dedicated to the class.</w:t>
      </w:r>
    </w:p>
    <w:p w14:paraId="2E373B56" w14:textId="2E231993" w:rsidR="00830D46" w:rsidRDefault="00830D46" w:rsidP="00D049BA">
      <w:pPr>
        <w:spacing w:line="360" w:lineRule="auto"/>
      </w:pPr>
      <w:r>
        <w:t xml:space="preserve">Then, </w:t>
      </w:r>
      <w:r w:rsidR="00561687">
        <w:t>back in main, add the following:</w:t>
      </w:r>
    </w:p>
    <w:p w14:paraId="1398D859" w14:textId="4F5F4EDF" w:rsidR="00561687" w:rsidRDefault="00C41DA3" w:rsidP="0075578B">
      <w:pPr>
        <w:spacing w:line="360" w:lineRule="auto"/>
        <w:jc w:val="center"/>
      </w:pPr>
      <w:r w:rsidRPr="00C41DA3">
        <w:rPr>
          <w:noProof/>
        </w:rPr>
        <w:lastRenderedPageBreak/>
        <w:drawing>
          <wp:inline distT="0" distB="0" distL="0" distR="0" wp14:anchorId="5744927A" wp14:editId="121153B9">
            <wp:extent cx="5731510" cy="270637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706370"/>
                    </a:xfrm>
                    <a:prstGeom prst="rect">
                      <a:avLst/>
                    </a:prstGeom>
                  </pic:spPr>
                </pic:pic>
              </a:graphicData>
            </a:graphic>
          </wp:inline>
        </w:drawing>
      </w:r>
      <w:r w:rsidRPr="00C41DA3">
        <w:rPr>
          <w:noProof/>
        </w:rPr>
        <w:drawing>
          <wp:inline distT="0" distB="0" distL="0" distR="0" wp14:anchorId="3497F8A5" wp14:editId="25D9B1FE">
            <wp:extent cx="5731510" cy="457835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4578350"/>
                    </a:xfrm>
                    <a:prstGeom prst="rect">
                      <a:avLst/>
                    </a:prstGeom>
                  </pic:spPr>
                </pic:pic>
              </a:graphicData>
            </a:graphic>
          </wp:inline>
        </w:drawing>
      </w:r>
      <w:r w:rsidR="0075578B" w:rsidRPr="0075578B">
        <w:rPr>
          <w:noProof/>
        </w:rPr>
        <w:lastRenderedPageBreak/>
        <w:drawing>
          <wp:inline distT="0" distB="0" distL="0" distR="0" wp14:anchorId="7F6A5010" wp14:editId="2C8E7E8F">
            <wp:extent cx="3743847" cy="1457528"/>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43847" cy="1457528"/>
                    </a:xfrm>
                    <a:prstGeom prst="rect">
                      <a:avLst/>
                    </a:prstGeom>
                  </pic:spPr>
                </pic:pic>
              </a:graphicData>
            </a:graphic>
          </wp:inline>
        </w:drawing>
      </w:r>
    </w:p>
    <w:p w14:paraId="16619EAD" w14:textId="3670199F" w:rsidR="006D3030" w:rsidRDefault="006D3030" w:rsidP="006D3030">
      <w:pPr>
        <w:spacing w:line="360" w:lineRule="auto"/>
      </w:pPr>
      <w:r>
        <w:t>Run and test your program</w:t>
      </w:r>
      <w:r w:rsidR="009E474F">
        <w:t xml:space="preserve">. This program demonstrates </w:t>
      </w:r>
      <w:r w:rsidR="007D0EE4">
        <w:t>overriding</w:t>
      </w:r>
      <w:r w:rsidR="00EA1C07">
        <w:t xml:space="preserve"> functions</w:t>
      </w:r>
      <w:r w:rsidR="00DF0DC5">
        <w:t xml:space="preserve">. </w:t>
      </w:r>
    </w:p>
    <w:p w14:paraId="0593B711" w14:textId="0EE2B389" w:rsidR="00AA7949" w:rsidRDefault="00AA7949" w:rsidP="006D3030">
      <w:pPr>
        <w:spacing w:line="360" w:lineRule="auto"/>
      </w:pPr>
    </w:p>
    <w:p w14:paraId="2A0E56A1" w14:textId="5D0FAAD0" w:rsidR="00AA7949" w:rsidRDefault="00AA7949" w:rsidP="006D3030">
      <w:pPr>
        <w:spacing w:line="360" w:lineRule="auto"/>
        <w:rPr>
          <w:b/>
          <w:bCs/>
        </w:rPr>
      </w:pPr>
      <w:r>
        <w:rPr>
          <w:b/>
          <w:bCs/>
        </w:rPr>
        <w:t>Program</w:t>
      </w:r>
      <w:r w:rsidR="008B2C7B">
        <w:rPr>
          <w:b/>
          <w:bCs/>
        </w:rPr>
        <w:t xml:space="preserve"> 40: </w:t>
      </w:r>
      <w:r w:rsidR="009F396B">
        <w:rPr>
          <w:b/>
          <w:bCs/>
        </w:rPr>
        <w:t xml:space="preserve">Pet </w:t>
      </w:r>
      <w:r w:rsidR="00DD34E6">
        <w:rPr>
          <w:b/>
          <w:bCs/>
        </w:rPr>
        <w:t>Care</w:t>
      </w:r>
    </w:p>
    <w:p w14:paraId="0B1D562D" w14:textId="46AB57F3" w:rsidR="00105CCC" w:rsidRDefault="00693F3D" w:rsidP="006D3030">
      <w:pPr>
        <w:spacing w:line="360" w:lineRule="auto"/>
      </w:pPr>
      <w:r>
        <w:t xml:space="preserve">This program is building on the </w:t>
      </w:r>
      <w:r w:rsidR="00002ABD">
        <w:t>last</w:t>
      </w:r>
      <w:r w:rsidR="00D73D2F">
        <w:t xml:space="preserve"> and incorporating </w:t>
      </w:r>
      <w:r w:rsidR="002613C0">
        <w:t>separate files for the classes</w:t>
      </w:r>
      <w:r w:rsidR="0091568A">
        <w:t xml:space="preserve">. New protected functions that </w:t>
      </w:r>
      <w:r w:rsidR="0049424E">
        <w:t xml:space="preserve">will </w:t>
      </w:r>
      <w:r w:rsidR="00C4665A">
        <w:t>affect</w:t>
      </w:r>
      <w:r w:rsidR="008535E1">
        <w:t xml:space="preserve"> how</w:t>
      </w:r>
      <w:r w:rsidR="00891EC0">
        <w:t xml:space="preserve"> our </w:t>
      </w:r>
      <w:r w:rsidR="00C4665A">
        <w:t>animals respond</w:t>
      </w:r>
      <w:r w:rsidR="00DC54AC">
        <w:t xml:space="preserve"> </w:t>
      </w:r>
      <w:r w:rsidR="00CD2C51">
        <w:t>to the user.</w:t>
      </w:r>
    </w:p>
    <w:p w14:paraId="3659EDE1" w14:textId="65BB6B65" w:rsidR="008B044A" w:rsidRDefault="008B044A" w:rsidP="006D3030">
      <w:pPr>
        <w:spacing w:line="360" w:lineRule="auto"/>
      </w:pPr>
      <w:r>
        <w:t>You will need for class files,</w:t>
      </w:r>
      <w:r w:rsidR="00074626">
        <w:t xml:space="preserve"> Pet must be the parent and then three child classes</w:t>
      </w:r>
      <w:r w:rsidR="0026082D">
        <w:t xml:space="preserve">, Dog, Cat and </w:t>
      </w:r>
      <w:r w:rsidR="00145F30">
        <w:t>Hamster</w:t>
      </w:r>
      <w:r w:rsidR="001E5C94">
        <w:t>. These child functions</w:t>
      </w:r>
      <w:r w:rsidR="009D1421">
        <w:t xml:space="preserve"> need just three methods, constructor and destructor and use of the </w:t>
      </w:r>
      <w:r w:rsidR="00B55389">
        <w:t>virtual</w:t>
      </w:r>
      <w:r w:rsidR="009D1421">
        <w:t xml:space="preserve"> Talk </w:t>
      </w:r>
      <w:r w:rsidR="00B55389">
        <w:t>method</w:t>
      </w:r>
      <w:r w:rsidR="009D1421">
        <w:t xml:space="preserve"> you will create in </w:t>
      </w:r>
      <w:r w:rsidR="00B55389">
        <w:t>Pet</w:t>
      </w:r>
      <w:r w:rsidR="00BE0326">
        <w:t>.</w:t>
      </w:r>
    </w:p>
    <w:p w14:paraId="621400B1" w14:textId="0E04655D" w:rsidR="00BE0326" w:rsidRDefault="00BE0326" w:rsidP="006D3030">
      <w:pPr>
        <w:spacing w:line="360" w:lineRule="auto"/>
      </w:pPr>
      <w:r>
        <w:t>In Pet you will need</w:t>
      </w:r>
      <w:r w:rsidR="0054020F">
        <w:t>:</w:t>
      </w:r>
    </w:p>
    <w:p w14:paraId="59B146D9" w14:textId="56C11AC5" w:rsidR="0054020F" w:rsidRDefault="00A8394C" w:rsidP="0054020F">
      <w:pPr>
        <w:pStyle w:val="ListParagraph"/>
        <w:numPr>
          <w:ilvl w:val="0"/>
          <w:numId w:val="5"/>
        </w:numPr>
        <w:spacing w:line="360" w:lineRule="auto"/>
      </w:pPr>
      <w:r>
        <w:t>A constructor which takes two pre-set</w:t>
      </w:r>
      <w:r w:rsidR="00A22EB2">
        <w:t xml:space="preserve"> integer</w:t>
      </w:r>
      <w:r>
        <w:t xml:space="preserve"> parameters </w:t>
      </w:r>
      <w:r w:rsidR="00A22EB2">
        <w:t xml:space="preserve">which are set to 0 in the braces </w:t>
      </w:r>
      <w:r>
        <w:t>(</w:t>
      </w:r>
      <w:r w:rsidR="00A22EB2">
        <w:t>hunger and boredom)</w:t>
      </w:r>
    </w:p>
    <w:p w14:paraId="492CD347" w14:textId="703C64D2" w:rsidR="00DF62B0" w:rsidRDefault="00DF62B0" w:rsidP="0054020F">
      <w:pPr>
        <w:pStyle w:val="ListParagraph"/>
        <w:numPr>
          <w:ilvl w:val="0"/>
          <w:numId w:val="5"/>
        </w:numPr>
        <w:spacing w:line="360" w:lineRule="auto"/>
      </w:pPr>
      <w:r>
        <w:t>A destructor</w:t>
      </w:r>
    </w:p>
    <w:p w14:paraId="7F0F7210" w14:textId="3C593F85" w:rsidR="00DF62B0" w:rsidRDefault="00DF62B0" w:rsidP="0054020F">
      <w:pPr>
        <w:pStyle w:val="ListParagraph"/>
        <w:numPr>
          <w:ilvl w:val="0"/>
          <w:numId w:val="5"/>
        </w:numPr>
        <w:spacing w:line="360" w:lineRule="auto"/>
      </w:pPr>
      <w:r>
        <w:t>A virtual void met</w:t>
      </w:r>
      <w:r w:rsidR="006D10DB">
        <w:t>hod called Talk</w:t>
      </w:r>
    </w:p>
    <w:p w14:paraId="46E6A888" w14:textId="2BD32B6A" w:rsidR="006D10DB" w:rsidRDefault="006D10DB" w:rsidP="0054020F">
      <w:pPr>
        <w:pStyle w:val="ListParagraph"/>
        <w:numPr>
          <w:ilvl w:val="0"/>
          <w:numId w:val="5"/>
        </w:numPr>
        <w:spacing w:line="360" w:lineRule="auto"/>
      </w:pPr>
      <w:r>
        <w:t>Two void methods</w:t>
      </w:r>
    </w:p>
    <w:p w14:paraId="5F3553B4" w14:textId="2C749CE9" w:rsidR="006D10DB" w:rsidRDefault="006D10DB" w:rsidP="006D10DB">
      <w:pPr>
        <w:pStyle w:val="ListParagraph"/>
        <w:numPr>
          <w:ilvl w:val="1"/>
          <w:numId w:val="5"/>
        </w:numPr>
        <w:spacing w:line="360" w:lineRule="auto"/>
      </w:pPr>
      <w:r>
        <w:t>Feed and Play, each tak</w:t>
      </w:r>
      <w:r w:rsidR="00A32E4C">
        <w:t>ing a related</w:t>
      </w:r>
      <w:r w:rsidR="00281E45">
        <w:t xml:space="preserve"> a single</w:t>
      </w:r>
      <w:r>
        <w:t xml:space="preserve"> pre-set </w:t>
      </w:r>
      <w:r w:rsidR="00281E45">
        <w:t xml:space="preserve">int food </w:t>
      </w:r>
      <w:r w:rsidR="00A32E4C">
        <w:t>or</w:t>
      </w:r>
      <w:r w:rsidR="00281E45">
        <w:t xml:space="preserve"> fun</w:t>
      </w:r>
      <w:r w:rsidR="00A32E4C">
        <w:t xml:space="preserve">, both set to </w:t>
      </w:r>
      <w:r w:rsidR="00096628">
        <w:t>4</w:t>
      </w:r>
    </w:p>
    <w:p w14:paraId="23789F19" w14:textId="10B456B6" w:rsidR="00A32E4C" w:rsidRDefault="00A32E4C" w:rsidP="00A32E4C">
      <w:pPr>
        <w:pStyle w:val="ListParagraph"/>
        <w:numPr>
          <w:ilvl w:val="2"/>
          <w:numId w:val="5"/>
        </w:numPr>
        <w:spacing w:line="360" w:lineRule="auto"/>
      </w:pPr>
      <w:r>
        <w:t xml:space="preserve">(int </w:t>
      </w:r>
      <w:r w:rsidR="00096628">
        <w:t>food = 4)</w:t>
      </w:r>
    </w:p>
    <w:p w14:paraId="716F4334" w14:textId="27DDF669" w:rsidR="00096628" w:rsidRDefault="00096628" w:rsidP="00096628">
      <w:pPr>
        <w:pStyle w:val="ListParagraph"/>
        <w:numPr>
          <w:ilvl w:val="0"/>
          <w:numId w:val="5"/>
        </w:numPr>
        <w:spacing w:line="360" w:lineRule="auto"/>
      </w:pPr>
      <w:r>
        <w:t xml:space="preserve">Two private </w:t>
      </w:r>
      <w:r w:rsidR="00763840">
        <w:t>member variables</w:t>
      </w:r>
    </w:p>
    <w:p w14:paraId="14E36F68" w14:textId="574A20DE" w:rsidR="00763840" w:rsidRDefault="00763840" w:rsidP="00763840">
      <w:pPr>
        <w:pStyle w:val="ListParagraph"/>
        <w:numPr>
          <w:ilvl w:val="1"/>
          <w:numId w:val="5"/>
        </w:numPr>
        <w:spacing w:line="360" w:lineRule="auto"/>
      </w:pPr>
      <w:proofErr w:type="spellStart"/>
      <w:r>
        <w:t>m_hunger</w:t>
      </w:r>
      <w:proofErr w:type="spellEnd"/>
      <w:r>
        <w:t xml:space="preserve"> and </w:t>
      </w:r>
      <w:proofErr w:type="spellStart"/>
      <w:r>
        <w:t>m_bored</w:t>
      </w:r>
      <w:proofErr w:type="spellEnd"/>
      <w:r>
        <w:t xml:space="preserve"> (set to 0)</w:t>
      </w:r>
    </w:p>
    <w:p w14:paraId="51DBD843" w14:textId="6DECEF79" w:rsidR="00D97853" w:rsidRDefault="00D97853" w:rsidP="00D97853">
      <w:pPr>
        <w:pStyle w:val="ListParagraph"/>
        <w:numPr>
          <w:ilvl w:val="0"/>
          <w:numId w:val="5"/>
        </w:numPr>
        <w:spacing w:line="360" w:lineRule="auto"/>
      </w:pPr>
      <w:r>
        <w:t>two protected methods</w:t>
      </w:r>
    </w:p>
    <w:p w14:paraId="35ABE414" w14:textId="65F8FCB8" w:rsidR="00D97853" w:rsidRDefault="00CF5C54" w:rsidP="00D97853">
      <w:pPr>
        <w:pStyle w:val="ListParagraph"/>
        <w:numPr>
          <w:ilvl w:val="1"/>
          <w:numId w:val="5"/>
        </w:numPr>
        <w:spacing w:line="360" w:lineRule="auto"/>
      </w:pPr>
      <w:r>
        <w:t>A</w:t>
      </w:r>
      <w:r w:rsidR="00D97853">
        <w:t>n inline</w:t>
      </w:r>
      <w:r>
        <w:t xml:space="preserve"> constant</w:t>
      </w:r>
      <w:r w:rsidR="00D97853">
        <w:t xml:space="preserve"> function that takes type int</w:t>
      </w:r>
      <w:r>
        <w:t xml:space="preserve"> and returns </w:t>
      </w:r>
      <w:proofErr w:type="spellStart"/>
      <w:r>
        <w:t>m_hunger</w:t>
      </w:r>
      <w:proofErr w:type="spellEnd"/>
      <w:r>
        <w:t xml:space="preserve"> + </w:t>
      </w:r>
      <w:proofErr w:type="spellStart"/>
      <w:r>
        <w:t>m_bored</w:t>
      </w:r>
      <w:proofErr w:type="spellEnd"/>
      <w:r w:rsidR="00CE534F">
        <w:t xml:space="preserve"> called </w:t>
      </w:r>
      <w:proofErr w:type="spellStart"/>
      <w:r w:rsidR="00CE534F">
        <w:t>GetMood</w:t>
      </w:r>
      <w:proofErr w:type="spellEnd"/>
    </w:p>
    <w:p w14:paraId="0528AFD1" w14:textId="77777777" w:rsidR="00B53183" w:rsidRDefault="00CF5C54" w:rsidP="008865E7">
      <w:pPr>
        <w:pStyle w:val="ListParagraph"/>
        <w:numPr>
          <w:ilvl w:val="1"/>
          <w:numId w:val="5"/>
        </w:numPr>
        <w:spacing w:line="360" w:lineRule="auto"/>
      </w:pPr>
      <w:r>
        <w:t xml:space="preserve">And a void </w:t>
      </w:r>
      <w:proofErr w:type="spellStart"/>
      <w:r w:rsidR="00CE534F">
        <w:t>PassingTime</w:t>
      </w:r>
      <w:proofErr w:type="spellEnd"/>
      <w:r w:rsidR="00CE534F">
        <w:t xml:space="preserve"> which takes a pre-set int called time that is equal to 1</w:t>
      </w:r>
    </w:p>
    <w:p w14:paraId="192A7986" w14:textId="77777777" w:rsidR="00B53183" w:rsidRDefault="00B53183" w:rsidP="00B53183">
      <w:pPr>
        <w:spacing w:line="360" w:lineRule="auto"/>
      </w:pPr>
      <w:r>
        <w:t>The source file needs to contain the following:</w:t>
      </w:r>
    </w:p>
    <w:p w14:paraId="52096546" w14:textId="3A0F77C0" w:rsidR="00CF5C54" w:rsidRDefault="00254D79" w:rsidP="00B53183">
      <w:pPr>
        <w:pStyle w:val="ListParagraph"/>
        <w:numPr>
          <w:ilvl w:val="0"/>
          <w:numId w:val="6"/>
        </w:numPr>
        <w:spacing w:line="360" w:lineRule="auto"/>
        <w:rPr>
          <w:b/>
          <w:bCs/>
        </w:rPr>
      </w:pPr>
      <w:r w:rsidRPr="007038E6">
        <w:rPr>
          <w:b/>
          <w:bCs/>
        </w:rPr>
        <w:t>The</w:t>
      </w:r>
      <w:r w:rsidR="007038E6" w:rsidRPr="007038E6">
        <w:rPr>
          <w:b/>
          <w:bCs/>
        </w:rPr>
        <w:t xml:space="preserve"> Constructor</w:t>
      </w:r>
    </w:p>
    <w:p w14:paraId="7E71D411" w14:textId="3D630693" w:rsidR="007038E6" w:rsidRPr="007038E6" w:rsidRDefault="007038E6" w:rsidP="007038E6">
      <w:pPr>
        <w:pStyle w:val="ListParagraph"/>
        <w:numPr>
          <w:ilvl w:val="1"/>
          <w:numId w:val="6"/>
        </w:numPr>
        <w:spacing w:line="360" w:lineRule="auto"/>
        <w:rPr>
          <w:b/>
          <w:bCs/>
        </w:rPr>
      </w:pPr>
      <w:proofErr w:type="spellStart"/>
      <w:r>
        <w:t>Cout</w:t>
      </w:r>
      <w:proofErr w:type="spellEnd"/>
      <w:r>
        <w:t xml:space="preserve"> that a new pet has arrived</w:t>
      </w:r>
    </w:p>
    <w:p w14:paraId="1B0019BC" w14:textId="689A065A" w:rsidR="007038E6" w:rsidRPr="00A02140" w:rsidRDefault="007038E6" w:rsidP="007038E6">
      <w:pPr>
        <w:pStyle w:val="ListParagraph"/>
        <w:numPr>
          <w:ilvl w:val="1"/>
          <w:numId w:val="6"/>
        </w:numPr>
        <w:spacing w:line="360" w:lineRule="auto"/>
        <w:rPr>
          <w:b/>
          <w:bCs/>
        </w:rPr>
      </w:pPr>
      <w:r>
        <w:lastRenderedPageBreak/>
        <w:t xml:space="preserve">Set </w:t>
      </w:r>
      <w:proofErr w:type="spellStart"/>
      <w:r>
        <w:t>m_hunger</w:t>
      </w:r>
      <w:proofErr w:type="spellEnd"/>
      <w:r>
        <w:t xml:space="preserve"> to </w:t>
      </w:r>
      <w:r w:rsidR="00E02322">
        <w:t xml:space="preserve">equal hunger (hunger being the </w:t>
      </w:r>
      <w:proofErr w:type="spellStart"/>
      <w:r w:rsidR="00E02322">
        <w:t>passed</w:t>
      </w:r>
      <w:proofErr w:type="spellEnd"/>
      <w:r w:rsidR="00E02322">
        <w:t xml:space="preserve"> variable) and the same with </w:t>
      </w:r>
      <w:proofErr w:type="spellStart"/>
      <w:r w:rsidR="00E02322">
        <w:t>m_bored</w:t>
      </w:r>
      <w:proofErr w:type="spellEnd"/>
      <w:r w:rsidR="00E02322">
        <w:t xml:space="preserve"> </w:t>
      </w:r>
      <w:r w:rsidR="00A02140">
        <w:t>equal to boredom</w:t>
      </w:r>
    </w:p>
    <w:p w14:paraId="77F2A31A" w14:textId="49E68612" w:rsidR="00A02140" w:rsidRDefault="00A02140" w:rsidP="00A02140">
      <w:pPr>
        <w:pStyle w:val="ListParagraph"/>
        <w:numPr>
          <w:ilvl w:val="0"/>
          <w:numId w:val="6"/>
        </w:numPr>
        <w:spacing w:line="360" w:lineRule="auto"/>
        <w:rPr>
          <w:b/>
          <w:bCs/>
        </w:rPr>
      </w:pPr>
      <w:r>
        <w:rPr>
          <w:b/>
          <w:bCs/>
        </w:rPr>
        <w:t>Feed</w:t>
      </w:r>
    </w:p>
    <w:p w14:paraId="2BB23762" w14:textId="7B18DADD" w:rsidR="00A02140" w:rsidRPr="0062630C" w:rsidRDefault="00E90AC5" w:rsidP="00A02140">
      <w:pPr>
        <w:pStyle w:val="ListParagraph"/>
        <w:numPr>
          <w:ilvl w:val="1"/>
          <w:numId w:val="6"/>
        </w:numPr>
        <w:spacing w:line="360" w:lineRule="auto"/>
        <w:rPr>
          <w:b/>
          <w:bCs/>
        </w:rPr>
      </w:pPr>
      <w:proofErr w:type="spellStart"/>
      <w:r>
        <w:t>Cout</w:t>
      </w:r>
      <w:proofErr w:type="spellEnd"/>
      <w:r>
        <w:t xml:space="preserve"> a message that the animal has eaten</w:t>
      </w:r>
      <w:r w:rsidR="0062630C">
        <w:t xml:space="preserve"> e.g. “Burp!”</w:t>
      </w:r>
    </w:p>
    <w:p w14:paraId="039149D3" w14:textId="495E8268" w:rsidR="0062630C" w:rsidRPr="007E7DF2" w:rsidRDefault="0062630C" w:rsidP="00A02140">
      <w:pPr>
        <w:pStyle w:val="ListParagraph"/>
        <w:numPr>
          <w:ilvl w:val="1"/>
          <w:numId w:val="6"/>
        </w:numPr>
        <w:spacing w:line="360" w:lineRule="auto"/>
        <w:rPr>
          <w:b/>
          <w:bCs/>
        </w:rPr>
      </w:pPr>
      <w:proofErr w:type="spellStart"/>
      <w:r>
        <w:t>m_hunger</w:t>
      </w:r>
      <w:proofErr w:type="spellEnd"/>
      <w:r>
        <w:t xml:space="preserve"> needs to be </w:t>
      </w:r>
      <w:r w:rsidR="007E7DF2">
        <w:t>set to -= food</w:t>
      </w:r>
    </w:p>
    <w:p w14:paraId="49BDBB87" w14:textId="251B1AFA" w:rsidR="007E7DF2" w:rsidRPr="0086510C" w:rsidRDefault="007E7DF2" w:rsidP="00A02140">
      <w:pPr>
        <w:pStyle w:val="ListParagraph"/>
        <w:numPr>
          <w:ilvl w:val="1"/>
          <w:numId w:val="6"/>
        </w:numPr>
        <w:spacing w:line="360" w:lineRule="auto"/>
        <w:rPr>
          <w:b/>
          <w:bCs/>
        </w:rPr>
      </w:pPr>
      <w:r>
        <w:t xml:space="preserve">create an if statement that controls if </w:t>
      </w:r>
      <w:proofErr w:type="spellStart"/>
      <w:r>
        <w:t>m_hunger</w:t>
      </w:r>
      <w:proofErr w:type="spellEnd"/>
      <w:r>
        <w:t xml:space="preserve"> falls below 0 then it is set to 0</w:t>
      </w:r>
      <w:r w:rsidR="0086510C">
        <w:t>, preventing negative numbers</w:t>
      </w:r>
    </w:p>
    <w:p w14:paraId="1BE69D6C" w14:textId="0F765FE8" w:rsidR="0086510C" w:rsidRPr="0086510C" w:rsidRDefault="0086510C" w:rsidP="00A02140">
      <w:pPr>
        <w:pStyle w:val="ListParagraph"/>
        <w:numPr>
          <w:ilvl w:val="1"/>
          <w:numId w:val="6"/>
        </w:numPr>
        <w:spacing w:line="360" w:lineRule="auto"/>
        <w:rPr>
          <w:b/>
          <w:bCs/>
        </w:rPr>
      </w:pPr>
      <w:r>
        <w:t xml:space="preserve">call </w:t>
      </w:r>
      <w:proofErr w:type="spellStart"/>
      <w:r>
        <w:t>PassingTime</w:t>
      </w:r>
      <w:proofErr w:type="spellEnd"/>
    </w:p>
    <w:p w14:paraId="4B49EE2B" w14:textId="3A55774F" w:rsidR="0086510C" w:rsidRDefault="0086510C" w:rsidP="0086510C">
      <w:pPr>
        <w:pStyle w:val="ListParagraph"/>
        <w:numPr>
          <w:ilvl w:val="0"/>
          <w:numId w:val="6"/>
        </w:numPr>
        <w:spacing w:line="360" w:lineRule="auto"/>
        <w:rPr>
          <w:b/>
          <w:bCs/>
        </w:rPr>
      </w:pPr>
      <w:r>
        <w:rPr>
          <w:b/>
          <w:bCs/>
        </w:rPr>
        <w:t>Play</w:t>
      </w:r>
    </w:p>
    <w:p w14:paraId="7BCED847" w14:textId="73737491" w:rsidR="00A81AA7" w:rsidRPr="004F3A99" w:rsidRDefault="00A81AA7" w:rsidP="00A81AA7">
      <w:pPr>
        <w:pStyle w:val="ListParagraph"/>
        <w:numPr>
          <w:ilvl w:val="1"/>
          <w:numId w:val="6"/>
        </w:numPr>
        <w:spacing w:line="360" w:lineRule="auto"/>
        <w:rPr>
          <w:b/>
          <w:bCs/>
        </w:rPr>
      </w:pPr>
      <w:r>
        <w:t xml:space="preserve">Same as above but with fun and </w:t>
      </w:r>
      <w:proofErr w:type="spellStart"/>
      <w:r w:rsidR="004F3A99">
        <w:t>m_</w:t>
      </w:r>
      <w:r>
        <w:t>bored</w:t>
      </w:r>
      <w:proofErr w:type="spellEnd"/>
    </w:p>
    <w:p w14:paraId="2F4BDAAF" w14:textId="2C76BBEA" w:rsidR="004F3A99" w:rsidRDefault="004F3A99" w:rsidP="004F3A99">
      <w:pPr>
        <w:pStyle w:val="ListParagraph"/>
        <w:numPr>
          <w:ilvl w:val="0"/>
          <w:numId w:val="6"/>
        </w:numPr>
        <w:spacing w:line="360" w:lineRule="auto"/>
        <w:rPr>
          <w:b/>
          <w:bCs/>
        </w:rPr>
      </w:pPr>
      <w:r>
        <w:rPr>
          <w:b/>
          <w:bCs/>
        </w:rPr>
        <w:t>Talk</w:t>
      </w:r>
    </w:p>
    <w:p w14:paraId="6213D679" w14:textId="1C9F017E" w:rsidR="004F3A99" w:rsidRPr="00E5355F" w:rsidRDefault="004F3A99" w:rsidP="004F3A99">
      <w:pPr>
        <w:pStyle w:val="ListParagraph"/>
        <w:numPr>
          <w:ilvl w:val="1"/>
          <w:numId w:val="6"/>
        </w:numPr>
        <w:spacing w:line="360" w:lineRule="auto"/>
        <w:rPr>
          <w:b/>
          <w:bCs/>
        </w:rPr>
      </w:pPr>
      <w:proofErr w:type="spellStart"/>
      <w:r>
        <w:t>Cout</w:t>
      </w:r>
      <w:proofErr w:type="spellEnd"/>
      <w:r>
        <w:t xml:space="preserve"> “I am your pet and I feel </w:t>
      </w:r>
      <w:r w:rsidR="00E5355F">
        <w:t>“</w:t>
      </w:r>
    </w:p>
    <w:p w14:paraId="1B08FC98" w14:textId="77E61156" w:rsidR="00E5355F" w:rsidRPr="00E5355F" w:rsidRDefault="00E5355F" w:rsidP="004F3A99">
      <w:pPr>
        <w:pStyle w:val="ListParagraph"/>
        <w:numPr>
          <w:ilvl w:val="1"/>
          <w:numId w:val="6"/>
        </w:numPr>
        <w:spacing w:line="360" w:lineRule="auto"/>
        <w:rPr>
          <w:b/>
          <w:bCs/>
        </w:rPr>
      </w:pPr>
      <w:r>
        <w:t xml:space="preserve">Create an int mood and set to equal the </w:t>
      </w:r>
      <w:proofErr w:type="spellStart"/>
      <w:r>
        <w:t>GetMood</w:t>
      </w:r>
      <w:proofErr w:type="spellEnd"/>
      <w:r>
        <w:t xml:space="preserve"> method call</w:t>
      </w:r>
    </w:p>
    <w:p w14:paraId="50340EDF" w14:textId="6157E87A" w:rsidR="00E5355F" w:rsidRPr="00FF78A0" w:rsidRDefault="00522691" w:rsidP="004F3A99">
      <w:pPr>
        <w:pStyle w:val="ListParagraph"/>
        <w:numPr>
          <w:ilvl w:val="1"/>
          <w:numId w:val="6"/>
        </w:numPr>
        <w:spacing w:line="360" w:lineRule="auto"/>
        <w:rPr>
          <w:b/>
          <w:bCs/>
        </w:rPr>
      </w:pPr>
      <w:r>
        <w:t>Add an if, else if, else statement</w:t>
      </w:r>
    </w:p>
    <w:p w14:paraId="047E7AA6" w14:textId="35066783" w:rsidR="00FF78A0" w:rsidRDefault="00FF78A0" w:rsidP="00FF78A0">
      <w:pPr>
        <w:pStyle w:val="ListParagraph"/>
        <w:numPr>
          <w:ilvl w:val="2"/>
          <w:numId w:val="6"/>
        </w:numPr>
        <w:spacing w:line="360" w:lineRule="auto"/>
      </w:pPr>
      <w:r w:rsidRPr="00FF78A0">
        <w:t xml:space="preserve">If mood above </w:t>
      </w:r>
      <w:r>
        <w:t xml:space="preserve">15 </w:t>
      </w:r>
      <w:proofErr w:type="spellStart"/>
      <w:r>
        <w:t>cout</w:t>
      </w:r>
      <w:proofErr w:type="spellEnd"/>
      <w:r>
        <w:t xml:space="preserve"> “mad”</w:t>
      </w:r>
    </w:p>
    <w:p w14:paraId="51BDD113" w14:textId="1D03FE46" w:rsidR="001D6677" w:rsidRDefault="001D6677" w:rsidP="00FF78A0">
      <w:pPr>
        <w:pStyle w:val="ListParagraph"/>
        <w:numPr>
          <w:ilvl w:val="2"/>
          <w:numId w:val="6"/>
        </w:numPr>
        <w:spacing w:line="360" w:lineRule="auto"/>
      </w:pPr>
      <w:r>
        <w:t>If above 10 – “frustrated”</w:t>
      </w:r>
    </w:p>
    <w:p w14:paraId="3D3E9507" w14:textId="338E59DA" w:rsidR="001D6677" w:rsidRDefault="001D6677" w:rsidP="00FF78A0">
      <w:pPr>
        <w:pStyle w:val="ListParagraph"/>
        <w:numPr>
          <w:ilvl w:val="2"/>
          <w:numId w:val="6"/>
        </w:numPr>
        <w:spacing w:line="360" w:lineRule="auto"/>
      </w:pPr>
      <w:r>
        <w:t>If above 5 – “okay”</w:t>
      </w:r>
    </w:p>
    <w:p w14:paraId="7719C760" w14:textId="4D2A1064" w:rsidR="001D6677" w:rsidRDefault="001D6677" w:rsidP="00FF78A0">
      <w:pPr>
        <w:pStyle w:val="ListParagraph"/>
        <w:numPr>
          <w:ilvl w:val="2"/>
          <w:numId w:val="6"/>
        </w:numPr>
        <w:spacing w:line="360" w:lineRule="auto"/>
      </w:pPr>
      <w:r>
        <w:t>Else “happy”</w:t>
      </w:r>
    </w:p>
    <w:p w14:paraId="61C399A7" w14:textId="1E4F6EFA" w:rsidR="00665F78" w:rsidRDefault="00665F78" w:rsidP="00665F78">
      <w:pPr>
        <w:pStyle w:val="ListParagraph"/>
        <w:numPr>
          <w:ilvl w:val="1"/>
          <w:numId w:val="6"/>
        </w:numPr>
        <w:spacing w:line="360" w:lineRule="auto"/>
      </w:pPr>
      <w:r>
        <w:t xml:space="preserve">Call </w:t>
      </w:r>
      <w:proofErr w:type="spellStart"/>
      <w:r>
        <w:t>PassingTime</w:t>
      </w:r>
      <w:proofErr w:type="spellEnd"/>
    </w:p>
    <w:p w14:paraId="6861270A" w14:textId="66E05B47" w:rsidR="00665F78" w:rsidRPr="00665F78" w:rsidRDefault="00665F78" w:rsidP="00665F78">
      <w:pPr>
        <w:pStyle w:val="ListParagraph"/>
        <w:numPr>
          <w:ilvl w:val="0"/>
          <w:numId w:val="6"/>
        </w:numPr>
        <w:spacing w:line="360" w:lineRule="auto"/>
      </w:pPr>
      <w:proofErr w:type="spellStart"/>
      <w:r>
        <w:rPr>
          <w:b/>
          <w:bCs/>
        </w:rPr>
        <w:t>PassingTime</w:t>
      </w:r>
      <w:proofErr w:type="spellEnd"/>
    </w:p>
    <w:p w14:paraId="481AAEB9" w14:textId="020FCFFF" w:rsidR="00665F78" w:rsidRDefault="00E05027" w:rsidP="00665F78">
      <w:pPr>
        <w:pStyle w:val="ListParagraph"/>
        <w:numPr>
          <w:ilvl w:val="1"/>
          <w:numId w:val="6"/>
        </w:numPr>
        <w:spacing w:line="360" w:lineRule="auto"/>
      </w:pPr>
      <w:proofErr w:type="spellStart"/>
      <w:r>
        <w:t>M_hunger</w:t>
      </w:r>
      <w:proofErr w:type="spellEnd"/>
      <w:r>
        <w:t xml:space="preserve"> += time and the same for </w:t>
      </w:r>
      <w:proofErr w:type="spellStart"/>
      <w:r>
        <w:t>m_bored</w:t>
      </w:r>
      <w:proofErr w:type="spellEnd"/>
      <w:r>
        <w:t>.</w:t>
      </w:r>
    </w:p>
    <w:p w14:paraId="33AB1DB7" w14:textId="37CF39F4" w:rsidR="00E05027" w:rsidRDefault="00D86820" w:rsidP="00E05027">
      <w:pPr>
        <w:spacing w:line="360" w:lineRule="auto"/>
      </w:pPr>
      <w:r>
        <w:t xml:space="preserve">The child override </w:t>
      </w:r>
      <w:r w:rsidR="004850C5">
        <w:t>Talk method must state which animal it is</w:t>
      </w:r>
      <w:r w:rsidR="00C63789">
        <w:t xml:space="preserve"> but otherwise be pretty much the same as the </w:t>
      </w:r>
      <w:proofErr w:type="gramStart"/>
      <w:r w:rsidR="00C63789">
        <w:t>Pet::</w:t>
      </w:r>
      <w:proofErr w:type="gramEnd"/>
      <w:r w:rsidR="00C63789">
        <w:t xml:space="preserve">Talk method. Feel free to change </w:t>
      </w:r>
      <w:r w:rsidR="00B17C86">
        <w:t>the mood values as you like de</w:t>
      </w:r>
      <w:r w:rsidR="00697AEA">
        <w:t>pending on the animal</w:t>
      </w:r>
      <w:r w:rsidR="004B4220">
        <w:t>.</w:t>
      </w:r>
    </w:p>
    <w:p w14:paraId="23EF2361" w14:textId="183C700B" w:rsidR="009150DB" w:rsidRDefault="009150DB" w:rsidP="00E05027">
      <w:pPr>
        <w:spacing w:line="360" w:lineRule="auto"/>
      </w:pPr>
      <w:r>
        <w:t>In the main</w:t>
      </w:r>
      <w:r w:rsidR="00076A83">
        <w:t>, create a pointer to Pet as you did with mammal</w:t>
      </w:r>
      <w:r w:rsidR="005E3F0F">
        <w:t>,</w:t>
      </w:r>
      <w:r w:rsidR="00076A83">
        <w:t xml:space="preserve"> and ask the user which </w:t>
      </w:r>
      <w:r w:rsidR="005E3F0F">
        <w:t>pet</w:t>
      </w:r>
      <w:r w:rsidR="00076A83">
        <w:t xml:space="preserve"> they want</w:t>
      </w:r>
      <w:r w:rsidR="00226C07">
        <w:t xml:space="preserve">. Depending on the choice set the pointer to equal a new </w:t>
      </w:r>
      <w:r w:rsidR="005E3F0F">
        <w:t xml:space="preserve">animal similar to the mammal program </w:t>
      </w:r>
      <w:r w:rsidR="003715C7">
        <w:t xml:space="preserve">and call </w:t>
      </w:r>
      <w:proofErr w:type="gramStart"/>
      <w:r w:rsidR="003715C7">
        <w:t>Talk(</w:t>
      </w:r>
      <w:proofErr w:type="gramEnd"/>
      <w:r w:rsidR="003715C7">
        <w:t xml:space="preserve">). Once this has been </w:t>
      </w:r>
      <w:r w:rsidR="00B842E0">
        <w:t>done create a loop with a switch statement. Give the user the following options:</w:t>
      </w:r>
    </w:p>
    <w:p w14:paraId="61A31708" w14:textId="54039820" w:rsidR="00B842E0" w:rsidRDefault="00E11545" w:rsidP="00B842E0">
      <w:pPr>
        <w:pStyle w:val="ListParagraph"/>
        <w:numPr>
          <w:ilvl w:val="0"/>
          <w:numId w:val="9"/>
        </w:numPr>
        <w:spacing w:line="360" w:lineRule="auto"/>
      </w:pPr>
      <w:r>
        <w:t>0 – Quit</w:t>
      </w:r>
    </w:p>
    <w:p w14:paraId="7C72033C" w14:textId="51B63627" w:rsidR="00E11545" w:rsidRDefault="00E11545" w:rsidP="00B842E0">
      <w:pPr>
        <w:pStyle w:val="ListParagraph"/>
        <w:numPr>
          <w:ilvl w:val="0"/>
          <w:numId w:val="9"/>
        </w:numPr>
        <w:spacing w:line="360" w:lineRule="auto"/>
      </w:pPr>
      <w:r>
        <w:t>1 – Listen to your pet</w:t>
      </w:r>
    </w:p>
    <w:p w14:paraId="564860F1" w14:textId="2E87CA12" w:rsidR="00E11545" w:rsidRDefault="00E11545" w:rsidP="00B842E0">
      <w:pPr>
        <w:pStyle w:val="ListParagraph"/>
        <w:numPr>
          <w:ilvl w:val="0"/>
          <w:numId w:val="9"/>
        </w:numPr>
        <w:spacing w:line="360" w:lineRule="auto"/>
      </w:pPr>
      <w:r>
        <w:t>2 – Feed your pet</w:t>
      </w:r>
    </w:p>
    <w:p w14:paraId="2A5FEAEF" w14:textId="20560BE6" w:rsidR="00E11545" w:rsidRDefault="00E11545" w:rsidP="00B842E0">
      <w:pPr>
        <w:pStyle w:val="ListParagraph"/>
        <w:numPr>
          <w:ilvl w:val="0"/>
          <w:numId w:val="9"/>
        </w:numPr>
        <w:spacing w:line="360" w:lineRule="auto"/>
      </w:pPr>
      <w:r>
        <w:t>3- Play with the pet</w:t>
      </w:r>
    </w:p>
    <w:p w14:paraId="20134B9A" w14:textId="5CF723B5" w:rsidR="004D49D1" w:rsidRDefault="004D49D1" w:rsidP="004D49D1">
      <w:pPr>
        <w:pStyle w:val="ListParagraph"/>
        <w:numPr>
          <w:ilvl w:val="0"/>
          <w:numId w:val="9"/>
        </w:numPr>
        <w:spacing w:line="360" w:lineRule="auto"/>
      </w:pPr>
      <w:r>
        <w:t xml:space="preserve">These cases should call the appropriate </w:t>
      </w:r>
      <w:r w:rsidR="00485C5F">
        <w:t>method</w:t>
      </w:r>
    </w:p>
    <w:p w14:paraId="1021BF5B" w14:textId="32525CE6" w:rsidR="00485C5F" w:rsidRDefault="00485C5F" w:rsidP="00485C5F">
      <w:pPr>
        <w:spacing w:line="360" w:lineRule="auto"/>
      </w:pPr>
      <w:r>
        <w:lastRenderedPageBreak/>
        <w:t xml:space="preserve">Run the program and </w:t>
      </w:r>
      <w:r w:rsidR="002857BA">
        <w:t xml:space="preserve">ensure it works correctly. Screenshot should show </w:t>
      </w:r>
      <w:r w:rsidR="000562DB">
        <w:t xml:space="preserve">the pets mood changing and show </w:t>
      </w:r>
      <w:r w:rsidR="00BE1C9E">
        <w:t xml:space="preserve">when they Talk it states the correct </w:t>
      </w:r>
      <w:r w:rsidR="00E60987">
        <w:t>animal too.</w:t>
      </w:r>
    </w:p>
    <w:p w14:paraId="36D74309" w14:textId="647DD2FA" w:rsidR="00E60987" w:rsidRDefault="00E60987" w:rsidP="00485C5F">
      <w:pPr>
        <w:spacing w:line="360" w:lineRule="auto"/>
      </w:pPr>
      <w:r>
        <w:t>This program, with some changes</w:t>
      </w:r>
      <w:r w:rsidR="0082556B">
        <w:t xml:space="preserve"> to make it all automated, would be a simple state machine</w:t>
      </w:r>
      <w:r w:rsidR="00E977C4">
        <w:t>.</w:t>
      </w:r>
    </w:p>
    <w:p w14:paraId="4A13A6F3" w14:textId="73A8FBA4" w:rsidR="00E977C4" w:rsidRDefault="00E977C4" w:rsidP="00485C5F">
      <w:pPr>
        <w:spacing w:line="360" w:lineRule="auto"/>
        <w:rPr>
          <w:b/>
          <w:bCs/>
        </w:rPr>
      </w:pPr>
      <w:r>
        <w:rPr>
          <w:b/>
          <w:bCs/>
        </w:rPr>
        <w:t>Program 40 Source Code:</w:t>
      </w:r>
    </w:p>
    <w:p w14:paraId="34CACAB9" w14:textId="62CFF6B1" w:rsidR="00E977C4" w:rsidRDefault="00E977C4" w:rsidP="00485C5F">
      <w:pPr>
        <w:spacing w:line="360" w:lineRule="auto"/>
        <w:rPr>
          <w:b/>
          <w:bCs/>
        </w:rPr>
      </w:pPr>
    </w:p>
    <w:p w14:paraId="5F37DC2F" w14:textId="7E236AA9" w:rsidR="00E977C4" w:rsidRPr="00E977C4" w:rsidRDefault="00E977C4" w:rsidP="00485C5F">
      <w:pPr>
        <w:spacing w:line="360" w:lineRule="auto"/>
        <w:rPr>
          <w:b/>
          <w:bCs/>
        </w:rPr>
      </w:pPr>
      <w:r>
        <w:rPr>
          <w:b/>
          <w:bCs/>
        </w:rPr>
        <w:t>Program 40 Screenshot of output</w:t>
      </w:r>
    </w:p>
    <w:sectPr w:rsidR="00E977C4" w:rsidRPr="00E977C4" w:rsidSect="003E2333">
      <w:headerReference w:type="default" r:id="rId34"/>
      <w:footerReference w:type="default" r:id="rId35"/>
      <w:pgSz w:w="11906" w:h="16838"/>
      <w:pgMar w:top="1440" w:right="1440" w:bottom="1440" w:left="1440" w:header="708" w:footer="708" w:gutter="0"/>
      <w:pgNumType w:start="11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90C0E5" w14:textId="77777777" w:rsidR="009253BE" w:rsidRDefault="009253BE" w:rsidP="008F0FB1">
      <w:pPr>
        <w:spacing w:after="0" w:line="240" w:lineRule="auto"/>
      </w:pPr>
      <w:r>
        <w:separator/>
      </w:r>
    </w:p>
  </w:endnote>
  <w:endnote w:type="continuationSeparator" w:id="0">
    <w:p w14:paraId="46D0AE66" w14:textId="77777777" w:rsidR="009253BE" w:rsidRDefault="009253BE" w:rsidP="008F0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1273647"/>
      <w:docPartObj>
        <w:docPartGallery w:val="Page Numbers (Bottom of Page)"/>
        <w:docPartUnique/>
      </w:docPartObj>
    </w:sdtPr>
    <w:sdtEndPr>
      <w:rPr>
        <w:noProof/>
      </w:rPr>
    </w:sdtEndPr>
    <w:sdtContent>
      <w:p w14:paraId="3F0EB8F5" w14:textId="16CCCAF8" w:rsidR="00064418" w:rsidRDefault="00FA4992">
        <w:pPr>
          <w:pStyle w:val="Footer"/>
          <w:jc w:val="right"/>
        </w:pPr>
        <w:r>
          <w:rPr>
            <w:noProof/>
          </w:rPr>
          <w:drawing>
            <wp:anchor distT="0" distB="0" distL="114300" distR="114300" simplePos="0" relativeHeight="251661312" behindDoc="1" locked="0" layoutInCell="1" allowOverlap="1" wp14:anchorId="499340C5" wp14:editId="59AC9773">
              <wp:simplePos x="0" y="0"/>
              <wp:positionH relativeFrom="leftMargin">
                <wp:align>right</wp:align>
              </wp:positionH>
              <wp:positionV relativeFrom="paragraph">
                <wp:posOffset>18415</wp:posOffset>
              </wp:positionV>
              <wp:extent cx="588840" cy="499599"/>
              <wp:effectExtent l="0" t="0" r="1905" b="0"/>
              <wp:wrapNone/>
              <wp:docPr id="16" name="Picture 1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rsidR="00064418">
          <w:fldChar w:fldCharType="begin"/>
        </w:r>
        <w:r w:rsidR="00064418">
          <w:instrText xml:space="preserve"> PAGE   \* MERGEFORMAT </w:instrText>
        </w:r>
        <w:r w:rsidR="00064418">
          <w:fldChar w:fldCharType="separate"/>
        </w:r>
        <w:r w:rsidR="00064418">
          <w:rPr>
            <w:noProof/>
          </w:rPr>
          <w:t>2</w:t>
        </w:r>
        <w:r w:rsidR="00064418">
          <w:rPr>
            <w:noProof/>
          </w:rPr>
          <w:fldChar w:fldCharType="end"/>
        </w:r>
      </w:p>
    </w:sdtContent>
  </w:sdt>
  <w:p w14:paraId="15533173" w14:textId="77777777" w:rsidR="008F0FB1" w:rsidRDefault="008F0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278406" w14:textId="77777777" w:rsidR="009253BE" w:rsidRDefault="009253BE" w:rsidP="008F0FB1">
      <w:pPr>
        <w:spacing w:after="0" w:line="240" w:lineRule="auto"/>
      </w:pPr>
      <w:r>
        <w:separator/>
      </w:r>
    </w:p>
  </w:footnote>
  <w:footnote w:type="continuationSeparator" w:id="0">
    <w:p w14:paraId="2614A6CE" w14:textId="77777777" w:rsidR="009253BE" w:rsidRDefault="009253BE" w:rsidP="008F0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4FBB4" w14:textId="77777777" w:rsidR="00064418" w:rsidRDefault="00064418" w:rsidP="00064418">
    <w:pPr>
      <w:pStyle w:val="Header"/>
    </w:pPr>
    <w:r>
      <w:rPr>
        <w:noProof/>
      </w:rPr>
      <w:drawing>
        <wp:anchor distT="0" distB="0" distL="114300" distR="114300" simplePos="0" relativeHeight="251659264" behindDoc="1" locked="0" layoutInCell="1" allowOverlap="1" wp14:anchorId="5198E562" wp14:editId="71A4B4E5">
          <wp:simplePos x="0" y="0"/>
          <wp:positionH relativeFrom="column">
            <wp:posOffset>5723744</wp:posOffset>
          </wp:positionH>
          <wp:positionV relativeFrom="paragraph">
            <wp:posOffset>-282623</wp:posOffset>
          </wp:positionV>
          <wp:extent cx="730800" cy="734400"/>
          <wp:effectExtent l="0" t="0" r="0" b="8890"/>
          <wp:wrapNone/>
          <wp:docPr id="15" name="Picture 1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76B4D1F0" w14:textId="77777777" w:rsidR="008F0FB1" w:rsidRPr="00064418" w:rsidRDefault="008F0FB1" w:rsidP="000644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7C01F4"/>
    <w:multiLevelType w:val="hybridMultilevel"/>
    <w:tmpl w:val="35AED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E5C2C8C"/>
    <w:multiLevelType w:val="hybridMultilevel"/>
    <w:tmpl w:val="4906CEF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E9704A"/>
    <w:multiLevelType w:val="hybridMultilevel"/>
    <w:tmpl w:val="24760C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8B642E4"/>
    <w:multiLevelType w:val="hybridMultilevel"/>
    <w:tmpl w:val="DAE2C5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E09302D"/>
    <w:multiLevelType w:val="hybridMultilevel"/>
    <w:tmpl w:val="D860635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abstractNumId w:val="5"/>
  </w:num>
  <w:num w:numId="2">
    <w:abstractNumId w:val="8"/>
  </w:num>
  <w:num w:numId="3">
    <w:abstractNumId w:val="6"/>
  </w:num>
  <w:num w:numId="4">
    <w:abstractNumId w:val="1"/>
  </w:num>
  <w:num w:numId="5">
    <w:abstractNumId w:val="0"/>
  </w:num>
  <w:num w:numId="6">
    <w:abstractNumId w:val="2"/>
  </w:num>
  <w:num w:numId="7">
    <w:abstractNumId w:val="7"/>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tjAytbCwMDE2szRT0lEKTi0uzszPAymwrAUAejmFrCwAAAA="/>
  </w:docVars>
  <w:rsids>
    <w:rsidRoot w:val="00714C15"/>
    <w:rsid w:val="00002ABD"/>
    <w:rsid w:val="00007251"/>
    <w:rsid w:val="00017EF9"/>
    <w:rsid w:val="00022955"/>
    <w:rsid w:val="0002346E"/>
    <w:rsid w:val="00027417"/>
    <w:rsid w:val="0004483D"/>
    <w:rsid w:val="00045623"/>
    <w:rsid w:val="00056084"/>
    <w:rsid w:val="000562DB"/>
    <w:rsid w:val="00063A09"/>
    <w:rsid w:val="00064418"/>
    <w:rsid w:val="00064817"/>
    <w:rsid w:val="00064F08"/>
    <w:rsid w:val="00074626"/>
    <w:rsid w:val="00076766"/>
    <w:rsid w:val="00076A83"/>
    <w:rsid w:val="00085E91"/>
    <w:rsid w:val="00091D55"/>
    <w:rsid w:val="00096628"/>
    <w:rsid w:val="00097319"/>
    <w:rsid w:val="00097A50"/>
    <w:rsid w:val="000A16AA"/>
    <w:rsid w:val="000B2281"/>
    <w:rsid w:val="000C139F"/>
    <w:rsid w:val="000C25B7"/>
    <w:rsid w:val="000C62B3"/>
    <w:rsid w:val="000C727B"/>
    <w:rsid w:val="000D21AA"/>
    <w:rsid w:val="000D69EB"/>
    <w:rsid w:val="000E2A5B"/>
    <w:rsid w:val="000E4566"/>
    <w:rsid w:val="000E6B28"/>
    <w:rsid w:val="000F178C"/>
    <w:rsid w:val="000F5909"/>
    <w:rsid w:val="00101BF7"/>
    <w:rsid w:val="00105791"/>
    <w:rsid w:val="00105CCC"/>
    <w:rsid w:val="0011256A"/>
    <w:rsid w:val="00122A47"/>
    <w:rsid w:val="00124A74"/>
    <w:rsid w:val="0013031F"/>
    <w:rsid w:val="0014037B"/>
    <w:rsid w:val="001430AC"/>
    <w:rsid w:val="00143B99"/>
    <w:rsid w:val="00144569"/>
    <w:rsid w:val="0014560A"/>
    <w:rsid w:val="00145F30"/>
    <w:rsid w:val="00146A8E"/>
    <w:rsid w:val="00147582"/>
    <w:rsid w:val="001563C6"/>
    <w:rsid w:val="001602AA"/>
    <w:rsid w:val="00162124"/>
    <w:rsid w:val="00162379"/>
    <w:rsid w:val="001638E9"/>
    <w:rsid w:val="00170341"/>
    <w:rsid w:val="00172A7F"/>
    <w:rsid w:val="00173D67"/>
    <w:rsid w:val="00193911"/>
    <w:rsid w:val="00195238"/>
    <w:rsid w:val="001A1801"/>
    <w:rsid w:val="001A35CA"/>
    <w:rsid w:val="001A5796"/>
    <w:rsid w:val="001B4A1A"/>
    <w:rsid w:val="001C57CD"/>
    <w:rsid w:val="001D2513"/>
    <w:rsid w:val="001D28D5"/>
    <w:rsid w:val="001D6677"/>
    <w:rsid w:val="001D6EA7"/>
    <w:rsid w:val="001E356D"/>
    <w:rsid w:val="001E4388"/>
    <w:rsid w:val="001E5C94"/>
    <w:rsid w:val="001E63F1"/>
    <w:rsid w:val="001F16D2"/>
    <w:rsid w:val="001F31F9"/>
    <w:rsid w:val="001F3EA9"/>
    <w:rsid w:val="001F6380"/>
    <w:rsid w:val="0020425B"/>
    <w:rsid w:val="00204B8A"/>
    <w:rsid w:val="00205C96"/>
    <w:rsid w:val="002209B1"/>
    <w:rsid w:val="00222D53"/>
    <w:rsid w:val="00226C07"/>
    <w:rsid w:val="00231E6D"/>
    <w:rsid w:val="002402BB"/>
    <w:rsid w:val="00246FBA"/>
    <w:rsid w:val="002500B7"/>
    <w:rsid w:val="002538B4"/>
    <w:rsid w:val="00254C0A"/>
    <w:rsid w:val="00254D79"/>
    <w:rsid w:val="00255271"/>
    <w:rsid w:val="00255993"/>
    <w:rsid w:val="0026082D"/>
    <w:rsid w:val="002613C0"/>
    <w:rsid w:val="00273755"/>
    <w:rsid w:val="00275138"/>
    <w:rsid w:val="00281883"/>
    <w:rsid w:val="00281E45"/>
    <w:rsid w:val="002857BA"/>
    <w:rsid w:val="00285BF2"/>
    <w:rsid w:val="002927E1"/>
    <w:rsid w:val="00292D18"/>
    <w:rsid w:val="00292FE1"/>
    <w:rsid w:val="002A2E58"/>
    <w:rsid w:val="002B35A4"/>
    <w:rsid w:val="002B76F4"/>
    <w:rsid w:val="002C1808"/>
    <w:rsid w:val="002C4FDF"/>
    <w:rsid w:val="002D0798"/>
    <w:rsid w:val="002D2A50"/>
    <w:rsid w:val="002E3950"/>
    <w:rsid w:val="002E5037"/>
    <w:rsid w:val="002F1C2B"/>
    <w:rsid w:val="002F215E"/>
    <w:rsid w:val="002F43A0"/>
    <w:rsid w:val="00302B14"/>
    <w:rsid w:val="00311177"/>
    <w:rsid w:val="003127F8"/>
    <w:rsid w:val="0032404F"/>
    <w:rsid w:val="0034055C"/>
    <w:rsid w:val="00346046"/>
    <w:rsid w:val="0035666B"/>
    <w:rsid w:val="00357C7C"/>
    <w:rsid w:val="00360CA5"/>
    <w:rsid w:val="003614EA"/>
    <w:rsid w:val="0036685C"/>
    <w:rsid w:val="003668AF"/>
    <w:rsid w:val="00366EE2"/>
    <w:rsid w:val="00367820"/>
    <w:rsid w:val="003715C7"/>
    <w:rsid w:val="003768B9"/>
    <w:rsid w:val="0038251B"/>
    <w:rsid w:val="003932B2"/>
    <w:rsid w:val="003A4595"/>
    <w:rsid w:val="003A4B20"/>
    <w:rsid w:val="003A62F6"/>
    <w:rsid w:val="003B2A7F"/>
    <w:rsid w:val="003B34A6"/>
    <w:rsid w:val="003B755C"/>
    <w:rsid w:val="003C0926"/>
    <w:rsid w:val="003D2CBF"/>
    <w:rsid w:val="003E0324"/>
    <w:rsid w:val="003E0EA6"/>
    <w:rsid w:val="003E2333"/>
    <w:rsid w:val="003E5468"/>
    <w:rsid w:val="003F5B54"/>
    <w:rsid w:val="003F6B45"/>
    <w:rsid w:val="004034DB"/>
    <w:rsid w:val="00407032"/>
    <w:rsid w:val="00413685"/>
    <w:rsid w:val="004144C4"/>
    <w:rsid w:val="00416D95"/>
    <w:rsid w:val="004248F5"/>
    <w:rsid w:val="004305A6"/>
    <w:rsid w:val="004373E5"/>
    <w:rsid w:val="00446AC0"/>
    <w:rsid w:val="00456C93"/>
    <w:rsid w:val="00462C8A"/>
    <w:rsid w:val="00465821"/>
    <w:rsid w:val="004675B9"/>
    <w:rsid w:val="0047378C"/>
    <w:rsid w:val="004803AA"/>
    <w:rsid w:val="004850C5"/>
    <w:rsid w:val="00485201"/>
    <w:rsid w:val="00485C5F"/>
    <w:rsid w:val="00487B87"/>
    <w:rsid w:val="0049424E"/>
    <w:rsid w:val="00494F76"/>
    <w:rsid w:val="00496792"/>
    <w:rsid w:val="004A18E8"/>
    <w:rsid w:val="004A3386"/>
    <w:rsid w:val="004B11F7"/>
    <w:rsid w:val="004B4220"/>
    <w:rsid w:val="004B4BA3"/>
    <w:rsid w:val="004B7DD4"/>
    <w:rsid w:val="004D2CEB"/>
    <w:rsid w:val="004D3F17"/>
    <w:rsid w:val="004D49D1"/>
    <w:rsid w:val="004E238D"/>
    <w:rsid w:val="004E3213"/>
    <w:rsid w:val="004F06B0"/>
    <w:rsid w:val="004F2DEE"/>
    <w:rsid w:val="004F3A99"/>
    <w:rsid w:val="004F43FF"/>
    <w:rsid w:val="004F72AA"/>
    <w:rsid w:val="00500D1D"/>
    <w:rsid w:val="005063C6"/>
    <w:rsid w:val="00510356"/>
    <w:rsid w:val="00522691"/>
    <w:rsid w:val="00522CC3"/>
    <w:rsid w:val="00526066"/>
    <w:rsid w:val="00532AF7"/>
    <w:rsid w:val="0054020F"/>
    <w:rsid w:val="005410B6"/>
    <w:rsid w:val="00545389"/>
    <w:rsid w:val="005506F3"/>
    <w:rsid w:val="00560343"/>
    <w:rsid w:val="00561687"/>
    <w:rsid w:val="005712F6"/>
    <w:rsid w:val="00571D48"/>
    <w:rsid w:val="00581F9D"/>
    <w:rsid w:val="00592BB2"/>
    <w:rsid w:val="00594498"/>
    <w:rsid w:val="005A7965"/>
    <w:rsid w:val="005A7CF6"/>
    <w:rsid w:val="005B6D3A"/>
    <w:rsid w:val="005B7D59"/>
    <w:rsid w:val="005C3800"/>
    <w:rsid w:val="005D625A"/>
    <w:rsid w:val="005E0C62"/>
    <w:rsid w:val="005E3852"/>
    <w:rsid w:val="005E3C80"/>
    <w:rsid w:val="005E3F0F"/>
    <w:rsid w:val="005F1038"/>
    <w:rsid w:val="005F41AE"/>
    <w:rsid w:val="00601399"/>
    <w:rsid w:val="00603716"/>
    <w:rsid w:val="00605198"/>
    <w:rsid w:val="006072A5"/>
    <w:rsid w:val="00610C25"/>
    <w:rsid w:val="00611AB3"/>
    <w:rsid w:val="00611DB7"/>
    <w:rsid w:val="00612AEA"/>
    <w:rsid w:val="0061374F"/>
    <w:rsid w:val="0061695C"/>
    <w:rsid w:val="0061763D"/>
    <w:rsid w:val="0062630C"/>
    <w:rsid w:val="00632B93"/>
    <w:rsid w:val="0063302E"/>
    <w:rsid w:val="006442CB"/>
    <w:rsid w:val="006626C5"/>
    <w:rsid w:val="00665F78"/>
    <w:rsid w:val="00673F83"/>
    <w:rsid w:val="006819AE"/>
    <w:rsid w:val="00684059"/>
    <w:rsid w:val="00685696"/>
    <w:rsid w:val="00685B0D"/>
    <w:rsid w:val="00691F6D"/>
    <w:rsid w:val="00693F3D"/>
    <w:rsid w:val="00697AEA"/>
    <w:rsid w:val="00697E62"/>
    <w:rsid w:val="006A3BB5"/>
    <w:rsid w:val="006C2D01"/>
    <w:rsid w:val="006C5298"/>
    <w:rsid w:val="006C684F"/>
    <w:rsid w:val="006C6DE8"/>
    <w:rsid w:val="006C77B2"/>
    <w:rsid w:val="006D09EC"/>
    <w:rsid w:val="006D10DB"/>
    <w:rsid w:val="006D1977"/>
    <w:rsid w:val="006D3030"/>
    <w:rsid w:val="006D4556"/>
    <w:rsid w:val="006D4938"/>
    <w:rsid w:val="006E5DA3"/>
    <w:rsid w:val="006F0464"/>
    <w:rsid w:val="006F2D5A"/>
    <w:rsid w:val="006F672A"/>
    <w:rsid w:val="00701A0E"/>
    <w:rsid w:val="00702679"/>
    <w:rsid w:val="007038E6"/>
    <w:rsid w:val="00704EFA"/>
    <w:rsid w:val="00710564"/>
    <w:rsid w:val="00714C15"/>
    <w:rsid w:val="00715395"/>
    <w:rsid w:val="0075018B"/>
    <w:rsid w:val="0075180F"/>
    <w:rsid w:val="0075578B"/>
    <w:rsid w:val="00755BC1"/>
    <w:rsid w:val="00763840"/>
    <w:rsid w:val="00767B49"/>
    <w:rsid w:val="00767DAB"/>
    <w:rsid w:val="00770882"/>
    <w:rsid w:val="00771B85"/>
    <w:rsid w:val="00772E0C"/>
    <w:rsid w:val="007818C6"/>
    <w:rsid w:val="007831E6"/>
    <w:rsid w:val="007871F3"/>
    <w:rsid w:val="00792224"/>
    <w:rsid w:val="0079242C"/>
    <w:rsid w:val="00797563"/>
    <w:rsid w:val="00797DC8"/>
    <w:rsid w:val="007A5046"/>
    <w:rsid w:val="007A5616"/>
    <w:rsid w:val="007A5D25"/>
    <w:rsid w:val="007B5355"/>
    <w:rsid w:val="007B733D"/>
    <w:rsid w:val="007B7838"/>
    <w:rsid w:val="007D0A55"/>
    <w:rsid w:val="007D0EE4"/>
    <w:rsid w:val="007D1CEF"/>
    <w:rsid w:val="007E7DF2"/>
    <w:rsid w:val="007F19E1"/>
    <w:rsid w:val="007F6F1B"/>
    <w:rsid w:val="00811CB3"/>
    <w:rsid w:val="00812FBB"/>
    <w:rsid w:val="00813608"/>
    <w:rsid w:val="0082556B"/>
    <w:rsid w:val="00830D46"/>
    <w:rsid w:val="008358CF"/>
    <w:rsid w:val="00842C2D"/>
    <w:rsid w:val="00844208"/>
    <w:rsid w:val="00850108"/>
    <w:rsid w:val="00851CAB"/>
    <w:rsid w:val="008535E1"/>
    <w:rsid w:val="008575C5"/>
    <w:rsid w:val="0086510C"/>
    <w:rsid w:val="00875C07"/>
    <w:rsid w:val="00880DBC"/>
    <w:rsid w:val="008865E7"/>
    <w:rsid w:val="008916D0"/>
    <w:rsid w:val="00891EC0"/>
    <w:rsid w:val="0089694B"/>
    <w:rsid w:val="008A21AB"/>
    <w:rsid w:val="008A221C"/>
    <w:rsid w:val="008A5500"/>
    <w:rsid w:val="008B044A"/>
    <w:rsid w:val="008B2C7B"/>
    <w:rsid w:val="008B7764"/>
    <w:rsid w:val="008B77CE"/>
    <w:rsid w:val="008C2B84"/>
    <w:rsid w:val="008C3148"/>
    <w:rsid w:val="008C425D"/>
    <w:rsid w:val="008D58CC"/>
    <w:rsid w:val="008E19F7"/>
    <w:rsid w:val="008E5830"/>
    <w:rsid w:val="008E7A06"/>
    <w:rsid w:val="008E7D52"/>
    <w:rsid w:val="008F000A"/>
    <w:rsid w:val="008F0C4D"/>
    <w:rsid w:val="008F0FB1"/>
    <w:rsid w:val="008F45AC"/>
    <w:rsid w:val="008F6FE0"/>
    <w:rsid w:val="009027F2"/>
    <w:rsid w:val="00902A2A"/>
    <w:rsid w:val="00902ACF"/>
    <w:rsid w:val="009150DB"/>
    <w:rsid w:val="0091568A"/>
    <w:rsid w:val="00915B0A"/>
    <w:rsid w:val="009179A1"/>
    <w:rsid w:val="00917B93"/>
    <w:rsid w:val="00923BC0"/>
    <w:rsid w:val="00924F99"/>
    <w:rsid w:val="009253BE"/>
    <w:rsid w:val="0094222C"/>
    <w:rsid w:val="00943F02"/>
    <w:rsid w:val="009459EB"/>
    <w:rsid w:val="0095131F"/>
    <w:rsid w:val="009561FF"/>
    <w:rsid w:val="00957F32"/>
    <w:rsid w:val="00970FE6"/>
    <w:rsid w:val="009716EC"/>
    <w:rsid w:val="00973FFF"/>
    <w:rsid w:val="0097472C"/>
    <w:rsid w:val="00976306"/>
    <w:rsid w:val="009769FB"/>
    <w:rsid w:val="0098407B"/>
    <w:rsid w:val="00984937"/>
    <w:rsid w:val="00985836"/>
    <w:rsid w:val="009858CC"/>
    <w:rsid w:val="00990615"/>
    <w:rsid w:val="009A5654"/>
    <w:rsid w:val="009A6D47"/>
    <w:rsid w:val="009B512B"/>
    <w:rsid w:val="009C2F46"/>
    <w:rsid w:val="009C56AA"/>
    <w:rsid w:val="009C78E2"/>
    <w:rsid w:val="009D1421"/>
    <w:rsid w:val="009D22CE"/>
    <w:rsid w:val="009D2FA5"/>
    <w:rsid w:val="009D561C"/>
    <w:rsid w:val="009D573B"/>
    <w:rsid w:val="009E474F"/>
    <w:rsid w:val="009E6D92"/>
    <w:rsid w:val="009F1E7D"/>
    <w:rsid w:val="009F2D2B"/>
    <w:rsid w:val="009F396B"/>
    <w:rsid w:val="009F3CCC"/>
    <w:rsid w:val="00A00846"/>
    <w:rsid w:val="00A02140"/>
    <w:rsid w:val="00A0487E"/>
    <w:rsid w:val="00A05378"/>
    <w:rsid w:val="00A060C6"/>
    <w:rsid w:val="00A07A76"/>
    <w:rsid w:val="00A12DFF"/>
    <w:rsid w:val="00A16B1C"/>
    <w:rsid w:val="00A21329"/>
    <w:rsid w:val="00A22086"/>
    <w:rsid w:val="00A22EB2"/>
    <w:rsid w:val="00A23448"/>
    <w:rsid w:val="00A26355"/>
    <w:rsid w:val="00A301E8"/>
    <w:rsid w:val="00A3138D"/>
    <w:rsid w:val="00A315D4"/>
    <w:rsid w:val="00A31730"/>
    <w:rsid w:val="00A32E4C"/>
    <w:rsid w:val="00A35C38"/>
    <w:rsid w:val="00A37BA8"/>
    <w:rsid w:val="00A51643"/>
    <w:rsid w:val="00A61C79"/>
    <w:rsid w:val="00A63A2B"/>
    <w:rsid w:val="00A67ADA"/>
    <w:rsid w:val="00A73698"/>
    <w:rsid w:val="00A74F16"/>
    <w:rsid w:val="00A81AA7"/>
    <w:rsid w:val="00A8394C"/>
    <w:rsid w:val="00A84F46"/>
    <w:rsid w:val="00A86D19"/>
    <w:rsid w:val="00A87EF1"/>
    <w:rsid w:val="00A91F0C"/>
    <w:rsid w:val="00A9392B"/>
    <w:rsid w:val="00A975CE"/>
    <w:rsid w:val="00AA2B82"/>
    <w:rsid w:val="00AA7949"/>
    <w:rsid w:val="00AB1693"/>
    <w:rsid w:val="00AB1CFA"/>
    <w:rsid w:val="00AC031A"/>
    <w:rsid w:val="00AC3D9B"/>
    <w:rsid w:val="00AD05E8"/>
    <w:rsid w:val="00AD14D6"/>
    <w:rsid w:val="00AD5ACA"/>
    <w:rsid w:val="00AD645E"/>
    <w:rsid w:val="00AE0B69"/>
    <w:rsid w:val="00AE1F11"/>
    <w:rsid w:val="00AE62D2"/>
    <w:rsid w:val="00AF504C"/>
    <w:rsid w:val="00AF5439"/>
    <w:rsid w:val="00B01A59"/>
    <w:rsid w:val="00B0260E"/>
    <w:rsid w:val="00B04743"/>
    <w:rsid w:val="00B04D69"/>
    <w:rsid w:val="00B11748"/>
    <w:rsid w:val="00B15E34"/>
    <w:rsid w:val="00B17C86"/>
    <w:rsid w:val="00B2317D"/>
    <w:rsid w:val="00B24E7F"/>
    <w:rsid w:val="00B3019E"/>
    <w:rsid w:val="00B357A9"/>
    <w:rsid w:val="00B50A86"/>
    <w:rsid w:val="00B53183"/>
    <w:rsid w:val="00B54FD6"/>
    <w:rsid w:val="00B55389"/>
    <w:rsid w:val="00B65901"/>
    <w:rsid w:val="00B73BBF"/>
    <w:rsid w:val="00B82B3F"/>
    <w:rsid w:val="00B842E0"/>
    <w:rsid w:val="00B85B3D"/>
    <w:rsid w:val="00B86442"/>
    <w:rsid w:val="00B86EE9"/>
    <w:rsid w:val="00B942A3"/>
    <w:rsid w:val="00B9745A"/>
    <w:rsid w:val="00BA1534"/>
    <w:rsid w:val="00BA19EE"/>
    <w:rsid w:val="00BA58BF"/>
    <w:rsid w:val="00BC3AAB"/>
    <w:rsid w:val="00BC65A0"/>
    <w:rsid w:val="00BC6BD7"/>
    <w:rsid w:val="00BD09CE"/>
    <w:rsid w:val="00BD28E4"/>
    <w:rsid w:val="00BD6052"/>
    <w:rsid w:val="00BE0326"/>
    <w:rsid w:val="00BE1C9E"/>
    <w:rsid w:val="00BE21AD"/>
    <w:rsid w:val="00BE35C8"/>
    <w:rsid w:val="00BE49BD"/>
    <w:rsid w:val="00BE5617"/>
    <w:rsid w:val="00BE5988"/>
    <w:rsid w:val="00BF5E81"/>
    <w:rsid w:val="00C03C05"/>
    <w:rsid w:val="00C154EF"/>
    <w:rsid w:val="00C164B9"/>
    <w:rsid w:val="00C2021E"/>
    <w:rsid w:val="00C232BC"/>
    <w:rsid w:val="00C23539"/>
    <w:rsid w:val="00C2523F"/>
    <w:rsid w:val="00C276C0"/>
    <w:rsid w:val="00C32633"/>
    <w:rsid w:val="00C41DA3"/>
    <w:rsid w:val="00C43DD3"/>
    <w:rsid w:val="00C4665A"/>
    <w:rsid w:val="00C502ED"/>
    <w:rsid w:val="00C53855"/>
    <w:rsid w:val="00C561E7"/>
    <w:rsid w:val="00C63789"/>
    <w:rsid w:val="00C650BB"/>
    <w:rsid w:val="00C670A4"/>
    <w:rsid w:val="00C72350"/>
    <w:rsid w:val="00C8051A"/>
    <w:rsid w:val="00C81CCA"/>
    <w:rsid w:val="00CA262B"/>
    <w:rsid w:val="00CA442F"/>
    <w:rsid w:val="00CA5B46"/>
    <w:rsid w:val="00CA70B4"/>
    <w:rsid w:val="00CB1BD9"/>
    <w:rsid w:val="00CC0DD6"/>
    <w:rsid w:val="00CC0F42"/>
    <w:rsid w:val="00CC1D31"/>
    <w:rsid w:val="00CC6B62"/>
    <w:rsid w:val="00CD2C51"/>
    <w:rsid w:val="00CD5CAD"/>
    <w:rsid w:val="00CE2F31"/>
    <w:rsid w:val="00CE4A4A"/>
    <w:rsid w:val="00CE534F"/>
    <w:rsid w:val="00CE6CED"/>
    <w:rsid w:val="00CF5ABB"/>
    <w:rsid w:val="00CF5C54"/>
    <w:rsid w:val="00D049BA"/>
    <w:rsid w:val="00D05A4C"/>
    <w:rsid w:val="00D05F3E"/>
    <w:rsid w:val="00D1508D"/>
    <w:rsid w:val="00D20BCA"/>
    <w:rsid w:val="00D21A0D"/>
    <w:rsid w:val="00D329B7"/>
    <w:rsid w:val="00D35241"/>
    <w:rsid w:val="00D3555A"/>
    <w:rsid w:val="00D43229"/>
    <w:rsid w:val="00D50ACE"/>
    <w:rsid w:val="00D544D7"/>
    <w:rsid w:val="00D57782"/>
    <w:rsid w:val="00D62AC9"/>
    <w:rsid w:val="00D66F3F"/>
    <w:rsid w:val="00D7007A"/>
    <w:rsid w:val="00D71D00"/>
    <w:rsid w:val="00D73D2F"/>
    <w:rsid w:val="00D76ABE"/>
    <w:rsid w:val="00D76D08"/>
    <w:rsid w:val="00D80A9B"/>
    <w:rsid w:val="00D86820"/>
    <w:rsid w:val="00D97649"/>
    <w:rsid w:val="00D97853"/>
    <w:rsid w:val="00DA18A3"/>
    <w:rsid w:val="00DA3600"/>
    <w:rsid w:val="00DA41F1"/>
    <w:rsid w:val="00DA7E48"/>
    <w:rsid w:val="00DB67A6"/>
    <w:rsid w:val="00DB7D49"/>
    <w:rsid w:val="00DC0AC8"/>
    <w:rsid w:val="00DC2AAD"/>
    <w:rsid w:val="00DC3202"/>
    <w:rsid w:val="00DC5403"/>
    <w:rsid w:val="00DC54AC"/>
    <w:rsid w:val="00DD34E6"/>
    <w:rsid w:val="00DD3944"/>
    <w:rsid w:val="00DE3816"/>
    <w:rsid w:val="00DE4433"/>
    <w:rsid w:val="00DF0DC5"/>
    <w:rsid w:val="00DF110A"/>
    <w:rsid w:val="00DF1D37"/>
    <w:rsid w:val="00DF2EED"/>
    <w:rsid w:val="00DF39E0"/>
    <w:rsid w:val="00DF62B0"/>
    <w:rsid w:val="00E02322"/>
    <w:rsid w:val="00E045D1"/>
    <w:rsid w:val="00E0496B"/>
    <w:rsid w:val="00E05027"/>
    <w:rsid w:val="00E076C7"/>
    <w:rsid w:val="00E11119"/>
    <w:rsid w:val="00E11545"/>
    <w:rsid w:val="00E1209C"/>
    <w:rsid w:val="00E2061C"/>
    <w:rsid w:val="00E30255"/>
    <w:rsid w:val="00E33DB7"/>
    <w:rsid w:val="00E34BB6"/>
    <w:rsid w:val="00E34E76"/>
    <w:rsid w:val="00E3692F"/>
    <w:rsid w:val="00E47685"/>
    <w:rsid w:val="00E47AEC"/>
    <w:rsid w:val="00E5355F"/>
    <w:rsid w:val="00E60987"/>
    <w:rsid w:val="00E60F29"/>
    <w:rsid w:val="00E721FC"/>
    <w:rsid w:val="00E745B1"/>
    <w:rsid w:val="00E77A32"/>
    <w:rsid w:val="00E80F6D"/>
    <w:rsid w:val="00E82B92"/>
    <w:rsid w:val="00E82F80"/>
    <w:rsid w:val="00E84778"/>
    <w:rsid w:val="00E84D71"/>
    <w:rsid w:val="00E90AC5"/>
    <w:rsid w:val="00E94C0F"/>
    <w:rsid w:val="00E977C4"/>
    <w:rsid w:val="00EA1C07"/>
    <w:rsid w:val="00EA64AC"/>
    <w:rsid w:val="00EB146C"/>
    <w:rsid w:val="00EB2A29"/>
    <w:rsid w:val="00EF533B"/>
    <w:rsid w:val="00F02B00"/>
    <w:rsid w:val="00F0578C"/>
    <w:rsid w:val="00F05909"/>
    <w:rsid w:val="00F42DCF"/>
    <w:rsid w:val="00F42F37"/>
    <w:rsid w:val="00F46611"/>
    <w:rsid w:val="00F51FBF"/>
    <w:rsid w:val="00F52376"/>
    <w:rsid w:val="00F61266"/>
    <w:rsid w:val="00F6332A"/>
    <w:rsid w:val="00F656C6"/>
    <w:rsid w:val="00F6761F"/>
    <w:rsid w:val="00F67C1A"/>
    <w:rsid w:val="00F80204"/>
    <w:rsid w:val="00F90487"/>
    <w:rsid w:val="00F93A26"/>
    <w:rsid w:val="00F9442D"/>
    <w:rsid w:val="00F944B6"/>
    <w:rsid w:val="00F95462"/>
    <w:rsid w:val="00F96E6E"/>
    <w:rsid w:val="00FA4992"/>
    <w:rsid w:val="00FA593B"/>
    <w:rsid w:val="00FB3145"/>
    <w:rsid w:val="00FB6607"/>
    <w:rsid w:val="00FB7B9C"/>
    <w:rsid w:val="00FC639F"/>
    <w:rsid w:val="00FC6438"/>
    <w:rsid w:val="00FD1A33"/>
    <w:rsid w:val="00FE3779"/>
    <w:rsid w:val="00FE7A93"/>
    <w:rsid w:val="00FF00B8"/>
    <w:rsid w:val="00FF6927"/>
    <w:rsid w:val="00FF78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56D09"/>
  <w15:chartTrackingRefBased/>
  <w15:docId w15:val="{87348116-7AB7-493F-8955-8FEE9669F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F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0FB1"/>
  </w:style>
  <w:style w:type="paragraph" w:styleId="Footer">
    <w:name w:val="footer"/>
    <w:basedOn w:val="Normal"/>
    <w:link w:val="FooterChar"/>
    <w:uiPriority w:val="99"/>
    <w:unhideWhenUsed/>
    <w:rsid w:val="008F0F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0FB1"/>
  </w:style>
  <w:style w:type="character" w:styleId="Strong">
    <w:name w:val="Strong"/>
    <w:basedOn w:val="DefaultParagraphFont"/>
    <w:uiPriority w:val="22"/>
    <w:qFormat/>
    <w:rsid w:val="00D7007A"/>
    <w:rPr>
      <w:b/>
      <w:bCs/>
    </w:rPr>
  </w:style>
  <w:style w:type="paragraph" w:styleId="Title">
    <w:name w:val="Title"/>
    <w:basedOn w:val="Normal"/>
    <w:next w:val="Normal"/>
    <w:link w:val="TitleChar"/>
    <w:uiPriority w:val="10"/>
    <w:qFormat/>
    <w:rsid w:val="00D700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007A"/>
    <w:rPr>
      <w:rFonts w:asciiTheme="majorHAnsi" w:eastAsiaTheme="majorEastAsia" w:hAnsiTheme="majorHAnsi" w:cstheme="majorBidi"/>
      <w:spacing w:val="-10"/>
      <w:kern w:val="28"/>
      <w:sz w:val="56"/>
      <w:szCs w:val="56"/>
    </w:rPr>
  </w:style>
  <w:style w:type="table" w:customStyle="1" w:styleId="TableGrid1">
    <w:name w:val="Table Grid1"/>
    <w:basedOn w:val="TableNormal"/>
    <w:next w:val="TableGrid"/>
    <w:uiPriority w:val="59"/>
    <w:rsid w:val="009F1E7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F1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944B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944B6"/>
    <w:rPr>
      <w:rFonts w:eastAsiaTheme="minorEastAsia"/>
      <w:lang w:val="en-US"/>
    </w:rPr>
  </w:style>
  <w:style w:type="character" w:styleId="PlaceholderText">
    <w:name w:val="Placeholder Text"/>
    <w:basedOn w:val="DefaultParagraphFont"/>
    <w:uiPriority w:val="99"/>
    <w:semiHidden/>
    <w:rsid w:val="00E60F29"/>
    <w:rPr>
      <w:color w:val="808080"/>
    </w:rPr>
  </w:style>
  <w:style w:type="paragraph" w:styleId="ListParagraph">
    <w:name w:val="List Paragraph"/>
    <w:basedOn w:val="Normal"/>
    <w:uiPriority w:val="34"/>
    <w:qFormat/>
    <w:rsid w:val="0014560A"/>
    <w:pPr>
      <w:ind w:left="720"/>
      <w:contextualSpacing/>
    </w:pPr>
  </w:style>
  <w:style w:type="table" w:customStyle="1" w:styleId="TableGrid2">
    <w:name w:val="Table Grid2"/>
    <w:basedOn w:val="TableNormal"/>
    <w:next w:val="TableGrid"/>
    <w:uiPriority w:val="59"/>
    <w:rsid w:val="00813608"/>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FE7A93"/>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6.png"/></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2" ma:contentTypeDescription="Create a new document." ma:contentTypeScope="" ma:versionID="61187acafd6be08c92ed609cfcf5d5dd">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031bd71e2e0fb0562b3be4b882ed88c"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D7D1B3-E9ED-4BAB-865D-BDB269705D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703C81-CB3E-4EB0-AD53-95189CAF98F5}">
  <ds:schemaRefs>
    <ds:schemaRef ds:uri="http://schemas.microsoft.com/sharepoint/v3/contenttype/forms"/>
  </ds:schemaRefs>
</ds:datastoreItem>
</file>

<file path=customXml/itemProps3.xml><?xml version="1.0" encoding="utf-8"?>
<ds:datastoreItem xmlns:ds="http://schemas.openxmlformats.org/officeDocument/2006/customXml" ds:itemID="{8E1BE079-9922-4AC6-B96C-558273F3B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5</Pages>
  <Words>1455</Words>
  <Characters>8299</Characters>
  <Application>Microsoft Office Word</Application>
  <DocSecurity>0</DocSecurity>
  <Lines>69</Lines>
  <Paragraphs>19</Paragraphs>
  <ScaleCrop>false</ScaleCrop>
  <Company/>
  <LinksUpToDate>false</LinksUpToDate>
  <CharactersWithSpaces>9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MEIR Corey</cp:lastModifiedBy>
  <cp:revision>3</cp:revision>
  <dcterms:created xsi:type="dcterms:W3CDTF">2020-12-04T11:15:00Z</dcterms:created>
  <dcterms:modified xsi:type="dcterms:W3CDTF">2020-12-04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